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1217"/>
        <w:gridCol w:w="3270"/>
        <w:gridCol w:w="1341"/>
        <w:gridCol w:w="287"/>
        <w:gridCol w:w="749"/>
        <w:gridCol w:w="4201"/>
      </w:tblGrid>
      <w:tr w:rsidR="00814A50" w14:paraId="15690679" w14:textId="77777777" w:rsidTr="00297AB1">
        <w:tc>
          <w:tcPr>
            <w:tcW w:w="11065" w:type="dxa"/>
            <w:gridSpan w:val="6"/>
            <w:shd w:val="clear" w:color="auto" w:fill="E7E6E6" w:themeFill="background2"/>
          </w:tcPr>
          <w:p w14:paraId="41FDA16F" w14:textId="2805CFDF" w:rsidR="00B645EC" w:rsidRDefault="00B645EC" w:rsidP="00814A50">
            <w:pPr>
              <w:jc w:val="center"/>
              <w:rPr>
                <w:rFonts w:cs="Arial"/>
                <w:sz w:val="32"/>
                <w:szCs w:val="32"/>
              </w:rPr>
            </w:pPr>
            <w:r>
              <w:rPr>
                <w:rFonts w:cs="Arial"/>
                <w:noProof/>
                <w:sz w:val="32"/>
                <w:szCs w:val="32"/>
              </w:rPr>
              <w:drawing>
                <wp:anchor distT="0" distB="0" distL="114300" distR="114300" simplePos="0" relativeHeight="251659264" behindDoc="1" locked="0" layoutInCell="1" allowOverlap="1" wp14:anchorId="020463ED" wp14:editId="4085B692">
                  <wp:simplePos x="0" y="0"/>
                  <wp:positionH relativeFrom="column">
                    <wp:posOffset>6268720</wp:posOffset>
                  </wp:positionH>
                  <wp:positionV relativeFrom="paragraph">
                    <wp:posOffset>3810</wp:posOffset>
                  </wp:positionV>
                  <wp:extent cx="676275" cy="695325"/>
                  <wp:effectExtent l="0" t="0" r="9525" b="9525"/>
                  <wp:wrapTight wrapText="bothSides">
                    <wp:wrapPolygon edited="0">
                      <wp:start x="0" y="0"/>
                      <wp:lineTo x="0" y="21304"/>
                      <wp:lineTo x="21296" y="21304"/>
                      <wp:lineTo x="21296" y="0"/>
                      <wp:lineTo x="0" y="0"/>
                    </wp:wrapPolygon>
                  </wp:wrapTight>
                  <wp:docPr id="2" name="Picture 2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 with medium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40" behindDoc="0" locked="0" layoutInCell="1" allowOverlap="1" wp14:anchorId="57967935" wp14:editId="7B39E9DD">
                  <wp:simplePos x="0" y="0"/>
                  <wp:positionH relativeFrom="column">
                    <wp:posOffset>-62230</wp:posOffset>
                  </wp:positionH>
                  <wp:positionV relativeFrom="paragraph">
                    <wp:posOffset>3810</wp:posOffset>
                  </wp:positionV>
                  <wp:extent cx="704850" cy="704850"/>
                  <wp:effectExtent l="0" t="0" r="0" b="0"/>
                  <wp:wrapSquare wrapText="bothSides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85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14A50" w:rsidRPr="00814A50">
              <w:rPr>
                <w:rFonts w:cs="Arial"/>
                <w:sz w:val="32"/>
                <w:szCs w:val="32"/>
              </w:rPr>
              <w:t xml:space="preserve">District 1-A </w:t>
            </w:r>
          </w:p>
          <w:p w14:paraId="0500889F" w14:textId="77777777" w:rsidR="00B645EC" w:rsidRDefault="00814A50" w:rsidP="00814A50">
            <w:pPr>
              <w:jc w:val="center"/>
              <w:rPr>
                <w:rFonts w:cs="Arial"/>
                <w:sz w:val="32"/>
                <w:szCs w:val="32"/>
              </w:rPr>
            </w:pPr>
            <w:r w:rsidRPr="00814A50">
              <w:rPr>
                <w:rFonts w:cs="Arial"/>
                <w:sz w:val="32"/>
                <w:szCs w:val="32"/>
              </w:rPr>
              <w:t>Region &amp; Zone Chairperson</w:t>
            </w:r>
          </w:p>
          <w:p w14:paraId="63A393C6" w14:textId="3A26FE8F" w:rsidR="00814A50" w:rsidRPr="00814A50" w:rsidRDefault="00814A50" w:rsidP="00814A50">
            <w:pPr>
              <w:jc w:val="center"/>
              <w:rPr>
                <w:rFonts w:cs="Arial"/>
                <w:sz w:val="32"/>
                <w:szCs w:val="32"/>
              </w:rPr>
            </w:pPr>
            <w:r w:rsidRPr="00814A50">
              <w:rPr>
                <w:rFonts w:cs="Arial"/>
                <w:sz w:val="32"/>
                <w:szCs w:val="32"/>
              </w:rPr>
              <w:t xml:space="preserve"> Monthly Report</w:t>
            </w:r>
          </w:p>
        </w:tc>
      </w:tr>
      <w:tr w:rsidR="00814A50" w14:paraId="2B35677D" w14:textId="77777777" w:rsidTr="00764F18">
        <w:trPr>
          <w:trHeight w:val="665"/>
        </w:trPr>
        <w:tc>
          <w:tcPr>
            <w:tcW w:w="1217" w:type="dxa"/>
            <w:vAlign w:val="center"/>
          </w:tcPr>
          <w:p w14:paraId="792A06E0" w14:textId="49238D7D" w:rsidR="00814A50" w:rsidRPr="00814A50" w:rsidRDefault="00814A50" w:rsidP="00B645EC">
            <w:pPr>
              <w:jc w:val="both"/>
              <w:rPr>
                <w:rFonts w:cs="Arial"/>
                <w:b/>
                <w:bCs/>
                <w:sz w:val="24"/>
                <w:szCs w:val="24"/>
              </w:rPr>
            </w:pPr>
            <w:r w:rsidRPr="00814A50">
              <w:rPr>
                <w:rFonts w:cs="Arial"/>
                <w:b/>
                <w:bCs/>
                <w:sz w:val="24"/>
                <w:szCs w:val="24"/>
              </w:rPr>
              <w:t>Lion</w:t>
            </w:r>
          </w:p>
        </w:tc>
        <w:sdt>
          <w:sdtPr>
            <w:rPr>
              <w:rFonts w:cs="Arial"/>
              <w:b/>
              <w:bCs/>
              <w:sz w:val="24"/>
              <w:szCs w:val="24"/>
            </w:rPr>
            <w:id w:val="-1779868212"/>
            <w:placeholder>
              <w:docPart w:val="5471E22E844F40F99E3F4DB16CD2D45E"/>
            </w:placeholder>
            <w:showingPlcHdr/>
            <w:dropDownList>
              <w:listItem w:value="Choose an item."/>
              <w:listItem w:displayText="1 Brenda Gutierrez" w:value="1 Brenda Gutierrez"/>
              <w:listItem w:displayText="1A Sandy Nedza" w:value="1A Sandy Nedza"/>
              <w:listItem w:displayText="1B Darlene Hrankaj" w:value="1B Darlene Hrankaj"/>
              <w:listItem w:displayText="1C Cathie Wilkerson" w:value="1C Cathie Wilkerson"/>
              <w:listItem w:displayText="2 Ben Zoleta" w:value="2 Ben Zoleta"/>
              <w:listItem w:displayText="2A Chantimar Sriaroon" w:value="2A Chantimar Sriaroon"/>
              <w:listItem w:displayText="2B Yoly Zoleta" w:value="2B Yoly Zoleta"/>
              <w:listItem w:displayText="3 Brenda Stevens" w:value="3 Brenda Stevens"/>
              <w:listItem w:displayText="3A Suzy Cordova" w:value="3A Suzy Cordova"/>
              <w:listItem w:displayText="3B Mercy Matousek" w:value="3B Mercy Matousek"/>
              <w:listItem w:displayText="4 Robert Eisenhart" w:value="4 Robert Eisenhart"/>
              <w:listItem w:displayText="4A Maryanne O'Reilly" w:value="4A Maryanne O'Reilly"/>
              <w:listItem w:displayText="4B Carole Burke-Hallberg" w:value="4B Carole Burke-Hallberg"/>
              <w:listItem w:displayText="5 Robin Kirar" w:value="5 Robin Kirar"/>
              <w:listItem w:displayText="5A Mark Joslyn" w:value="5A Mark Joslyn"/>
              <w:listItem w:displayText="5B Richard Moy" w:value="5B Richard Moy"/>
              <w:listItem w:displayText="5C Kathy Fenton" w:value="5C Kathy Fenton"/>
              <w:listItem w:displayText="6 Karl Schulz" w:value="6 Karl Schulz"/>
              <w:listItem w:displayText="6A Larry Williams" w:value="6A Larry Williams"/>
              <w:listItem w:displayText="6B Dave Kacanowski" w:value="6B Dave Kacanowski"/>
            </w:dropDownList>
          </w:sdtPr>
          <w:sdtContent>
            <w:tc>
              <w:tcPr>
                <w:tcW w:w="4611" w:type="dxa"/>
                <w:gridSpan w:val="2"/>
                <w:vAlign w:val="center"/>
              </w:tcPr>
              <w:p w14:paraId="3149784B" w14:textId="5F862546" w:rsidR="00814A50" w:rsidRPr="00814A50" w:rsidRDefault="009B6362" w:rsidP="00B645EC">
                <w:pPr>
                  <w:jc w:val="both"/>
                  <w:rPr>
                    <w:rFonts w:cs="Arial"/>
                    <w:b/>
                    <w:bCs/>
                    <w:sz w:val="24"/>
                    <w:szCs w:val="24"/>
                  </w:rPr>
                </w:pPr>
                <w:r w:rsidRPr="003D6A2F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036" w:type="dxa"/>
            <w:gridSpan w:val="2"/>
            <w:vAlign w:val="center"/>
          </w:tcPr>
          <w:p w14:paraId="052619A0" w14:textId="77777777" w:rsidR="00814A50" w:rsidRDefault="00814A50" w:rsidP="00B645EC">
            <w:pPr>
              <w:jc w:val="both"/>
              <w:rPr>
                <w:rFonts w:cs="Arial"/>
                <w:b/>
                <w:bCs/>
                <w:sz w:val="24"/>
                <w:szCs w:val="24"/>
              </w:rPr>
            </w:pPr>
          </w:p>
          <w:p w14:paraId="6A98AC76" w14:textId="73F7D152" w:rsidR="00814A50" w:rsidRPr="00814A50" w:rsidRDefault="00814A50" w:rsidP="00B645EC">
            <w:pPr>
              <w:jc w:val="both"/>
              <w:rPr>
                <w:rFonts w:cs="Arial"/>
                <w:b/>
                <w:bCs/>
                <w:sz w:val="24"/>
                <w:szCs w:val="24"/>
              </w:rPr>
            </w:pPr>
            <w:r w:rsidRPr="00814A50">
              <w:rPr>
                <w:rFonts w:cs="Arial"/>
                <w:b/>
                <w:bCs/>
                <w:sz w:val="24"/>
                <w:szCs w:val="24"/>
              </w:rPr>
              <w:t>Month</w:t>
            </w:r>
          </w:p>
        </w:tc>
        <w:sdt>
          <w:sdtPr>
            <w:rPr>
              <w:rFonts w:cs="Arial"/>
              <w:b/>
              <w:bCs/>
              <w:sz w:val="24"/>
              <w:szCs w:val="24"/>
            </w:rPr>
            <w:id w:val="-1740399625"/>
            <w:placeholder>
              <w:docPart w:val="E073CCF5E5B8436B9B541A2275334D84"/>
            </w:placeholder>
            <w:showingPlcHdr/>
            <w:dropDownList>
              <w:listItem w:value="Choose a month"/>
              <w:listItem w:displayText="July 2021-2022" w:value="July 2021-2022"/>
              <w:listItem w:displayText="August 2021-2022" w:value="August 2021-2022"/>
              <w:listItem w:displayText="September  2021-2022" w:value="September  2021-2022"/>
              <w:listItem w:displayText="October  2021-2022" w:value="October  2021-2022"/>
              <w:listItem w:displayText="November  2021-2022" w:value="November  2021-2022"/>
              <w:listItem w:displayText="December  2021-2022" w:value="December  2021-2022"/>
              <w:listItem w:displayText="January  2020-2021" w:value="January  2020-2021"/>
              <w:listItem w:displayText="February  2020-2021" w:value="February  2020-2021"/>
              <w:listItem w:displayText="March  2021-2022" w:value="March  2021-2022"/>
              <w:listItem w:displayText="April  2021-2022" w:value="April  2021-2022"/>
              <w:listItem w:displayText="May 2021-2022" w:value="May 2021-2022"/>
              <w:listItem w:displayText="June 2021-2022" w:value="June 2021-2022"/>
            </w:dropDownList>
          </w:sdtPr>
          <w:sdtContent>
            <w:tc>
              <w:tcPr>
                <w:tcW w:w="4201" w:type="dxa"/>
                <w:vAlign w:val="center"/>
              </w:tcPr>
              <w:p w14:paraId="17A4E016" w14:textId="4D70B58D" w:rsidR="00814A50" w:rsidRPr="00814A50" w:rsidRDefault="00585D08" w:rsidP="00B645EC">
                <w:pPr>
                  <w:jc w:val="both"/>
                  <w:rPr>
                    <w:rFonts w:cs="Arial"/>
                    <w:b/>
                    <w:bCs/>
                    <w:sz w:val="24"/>
                    <w:szCs w:val="24"/>
                  </w:rPr>
                </w:pPr>
                <w:r w:rsidRPr="00957C97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14A50" w14:paraId="5A298C11" w14:textId="77777777" w:rsidTr="00297AB1">
        <w:tc>
          <w:tcPr>
            <w:tcW w:w="11065" w:type="dxa"/>
            <w:gridSpan w:val="6"/>
            <w:shd w:val="clear" w:color="auto" w:fill="E7E6E6" w:themeFill="background2"/>
          </w:tcPr>
          <w:p w14:paraId="21D3ECA0" w14:textId="1583E3BC" w:rsidR="00814A50" w:rsidRPr="00C767C5" w:rsidRDefault="00814A50" w:rsidP="00814A50">
            <w:pPr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00C767C5">
              <w:rPr>
                <w:rFonts w:cs="Arial"/>
                <w:b/>
                <w:bCs/>
                <w:sz w:val="28"/>
                <w:szCs w:val="28"/>
              </w:rPr>
              <w:t>CLUB VISITS</w:t>
            </w:r>
          </w:p>
        </w:tc>
      </w:tr>
      <w:tr w:rsidR="00814A50" w14:paraId="0722F89B" w14:textId="77777777" w:rsidTr="00764F18">
        <w:tc>
          <w:tcPr>
            <w:tcW w:w="1217" w:type="dxa"/>
          </w:tcPr>
          <w:p w14:paraId="3ACFE26E" w14:textId="62FF8B72" w:rsidR="00814A50" w:rsidRPr="00C767C5" w:rsidRDefault="00814A50" w:rsidP="00814A50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767C5">
              <w:rPr>
                <w:rFonts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270" w:type="dxa"/>
          </w:tcPr>
          <w:p w14:paraId="542E5C65" w14:textId="1EC38F0F" w:rsidR="00814A50" w:rsidRPr="00C767C5" w:rsidRDefault="00814A50" w:rsidP="00814A50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767C5">
              <w:rPr>
                <w:rFonts w:cs="Arial"/>
                <w:b/>
                <w:bCs/>
                <w:sz w:val="24"/>
                <w:szCs w:val="24"/>
              </w:rPr>
              <w:t>CLUB</w:t>
            </w:r>
          </w:p>
        </w:tc>
        <w:tc>
          <w:tcPr>
            <w:tcW w:w="1628" w:type="dxa"/>
            <w:gridSpan w:val="2"/>
          </w:tcPr>
          <w:p w14:paraId="119B5EA5" w14:textId="7DF4F316" w:rsidR="00814A50" w:rsidRPr="00C767C5" w:rsidRDefault="00C767C5" w:rsidP="00814A50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4950" w:type="dxa"/>
            <w:gridSpan w:val="2"/>
          </w:tcPr>
          <w:p w14:paraId="60E68902" w14:textId="643C67A2" w:rsidR="00814A50" w:rsidRPr="00C767C5" w:rsidRDefault="00814A50" w:rsidP="00814A50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767C5">
              <w:rPr>
                <w:rFonts w:cs="Arial"/>
                <w:b/>
                <w:bCs/>
                <w:sz w:val="24"/>
                <w:szCs w:val="24"/>
              </w:rPr>
              <w:t>Purpose of Visit</w:t>
            </w:r>
          </w:p>
        </w:tc>
      </w:tr>
      <w:tr w:rsidR="00814A50" w14:paraId="61F54E48" w14:textId="77777777" w:rsidTr="00764F18">
        <w:sdt>
          <w:sdtPr>
            <w:rPr>
              <w:rFonts w:cs="Arial"/>
              <w:szCs w:val="20"/>
            </w:rPr>
            <w:id w:val="2010091241"/>
            <w:placeholder>
              <w:docPart w:val="5DB1525EF0F94F728FA5253B3B8A5960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63A814D8" w14:textId="17EE5249" w:rsidR="00814A50" w:rsidRPr="003D3374" w:rsidRDefault="00782FA6" w:rsidP="00764F18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834187130"/>
            <w:placeholder>
              <w:docPart w:val="9217A45358644C25B6AE1384CB9303DA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3270" w:type="dxa"/>
              </w:tcPr>
              <w:p w14:paraId="423487B2" w14:textId="5BAF2628" w:rsidR="00814A50" w:rsidRPr="003D3374" w:rsidRDefault="00D0372C" w:rsidP="00764F18">
                <w:pPr>
                  <w:rPr>
                    <w:rFonts w:cs="Arial"/>
                  </w:rPr>
                </w:pPr>
                <w:r w:rsidRPr="003D3374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1424686306"/>
            <w:placeholder>
              <w:docPart w:val="20635F0EEA8A404684BB09C10F0DBE76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7446A0B6" w14:textId="7773CFD4" w:rsidR="00814A50" w:rsidRPr="003D3374" w:rsidRDefault="00D0372C" w:rsidP="00764F18">
                <w:pPr>
                  <w:rPr>
                    <w:rFonts w:cs="Arial"/>
                  </w:rPr>
                </w:pPr>
                <w:r w:rsidRPr="00D0372C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1973012461"/>
            <w:placeholder>
              <w:docPart w:val="B383981CCA2946EC896F2402172079C8"/>
            </w:placeholder>
            <w:showingPlcHdr/>
            <w:text/>
          </w:sdtPr>
          <w:sdtContent>
            <w:tc>
              <w:tcPr>
                <w:tcW w:w="4950" w:type="dxa"/>
                <w:gridSpan w:val="2"/>
              </w:tcPr>
              <w:p w14:paraId="610A4491" w14:textId="236D0BD1" w:rsidR="00814A50" w:rsidRPr="003D3374" w:rsidRDefault="00782FA6" w:rsidP="00764F18">
                <w:pPr>
                  <w:rPr>
                    <w:rFonts w:cs="Arial"/>
                  </w:rPr>
                </w:pPr>
                <w:r w:rsidRPr="000C16C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2129" w14:paraId="42A2A99C" w14:textId="77777777" w:rsidTr="00764F18">
        <w:sdt>
          <w:sdtPr>
            <w:rPr>
              <w:rFonts w:cs="Arial"/>
              <w:szCs w:val="20"/>
            </w:rPr>
            <w:id w:val="1727952322"/>
            <w:placeholder>
              <w:docPart w:val="F1E2E12A66EC4371BB4FD3FA74608DD1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3DA6A449" w14:textId="44C37409" w:rsidR="00C12129" w:rsidRDefault="00C12129" w:rsidP="00C12129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333569299"/>
            <w:placeholder>
              <w:docPart w:val="8594DCD424024AB1927B0329EB1E5085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3270" w:type="dxa"/>
              </w:tcPr>
              <w:p w14:paraId="3CF94901" w14:textId="6465F2C4" w:rsidR="00C12129" w:rsidRDefault="00C12129" w:rsidP="00C12129">
                <w:pPr>
                  <w:rPr>
                    <w:rFonts w:cs="Arial"/>
                  </w:rPr>
                </w:pPr>
                <w:r w:rsidRPr="00631540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-1955094448"/>
            <w:placeholder>
              <w:docPart w:val="4755ACC569304345B5D00EB752037136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427285F4" w14:textId="475E09DC" w:rsidR="00C12129" w:rsidRDefault="00C12129" w:rsidP="00C12129">
                <w:pPr>
                  <w:rPr>
                    <w:rFonts w:cs="Arial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1754546468"/>
            <w:placeholder>
              <w:docPart w:val="8F299CC322A64E85A95D3EA2F43B86FC"/>
            </w:placeholder>
            <w:showingPlcHdr/>
            <w:text/>
          </w:sdtPr>
          <w:sdtContent>
            <w:tc>
              <w:tcPr>
                <w:tcW w:w="4950" w:type="dxa"/>
                <w:gridSpan w:val="2"/>
              </w:tcPr>
              <w:p w14:paraId="3E89AC45" w14:textId="1AB8A7C7" w:rsidR="00C12129" w:rsidRDefault="00C12129" w:rsidP="00C12129">
                <w:pPr>
                  <w:rPr>
                    <w:rFonts w:cs="Arial"/>
                  </w:rPr>
                </w:pPr>
                <w:r w:rsidRPr="000578C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2129" w14:paraId="6F5351CA" w14:textId="77777777" w:rsidTr="00764F18">
        <w:sdt>
          <w:sdtPr>
            <w:rPr>
              <w:rFonts w:cs="Arial"/>
              <w:szCs w:val="20"/>
            </w:rPr>
            <w:id w:val="-840319899"/>
            <w:placeholder>
              <w:docPart w:val="23F7019732D241D889817A35DA9B1EA3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755197A4" w14:textId="67C3FCBD" w:rsidR="00C12129" w:rsidRDefault="00C12129" w:rsidP="00C12129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1917746837"/>
            <w:placeholder>
              <w:docPart w:val="0E507FF836BA465E83B20799230B2BAB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3270" w:type="dxa"/>
              </w:tcPr>
              <w:p w14:paraId="563363D7" w14:textId="42857563" w:rsidR="00C12129" w:rsidRDefault="00C12129" w:rsidP="00C12129">
                <w:pPr>
                  <w:rPr>
                    <w:rFonts w:cs="Arial"/>
                  </w:rPr>
                </w:pPr>
                <w:r w:rsidRPr="00631540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1200278322"/>
            <w:placeholder>
              <w:docPart w:val="BFA9D87C3A2848C0B89062630139597E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0C8A134A" w14:textId="52308BBC" w:rsidR="00C12129" w:rsidRDefault="00C12129" w:rsidP="00C12129">
                <w:pPr>
                  <w:rPr>
                    <w:rFonts w:cs="Arial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194507946"/>
            <w:placeholder>
              <w:docPart w:val="FEEA7E0FE98E4B29BD26A9ED2F881A73"/>
            </w:placeholder>
            <w:showingPlcHdr/>
            <w:text/>
          </w:sdtPr>
          <w:sdtContent>
            <w:tc>
              <w:tcPr>
                <w:tcW w:w="4950" w:type="dxa"/>
                <w:gridSpan w:val="2"/>
              </w:tcPr>
              <w:p w14:paraId="2812ABBE" w14:textId="491F4F58" w:rsidR="00C12129" w:rsidRDefault="00C12129" w:rsidP="00C12129">
                <w:pPr>
                  <w:rPr>
                    <w:rFonts w:cs="Arial"/>
                  </w:rPr>
                </w:pPr>
                <w:r w:rsidRPr="000578C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2129" w14:paraId="32116F0D" w14:textId="77777777" w:rsidTr="00764F18">
        <w:sdt>
          <w:sdtPr>
            <w:rPr>
              <w:rFonts w:cs="Arial"/>
              <w:szCs w:val="20"/>
            </w:rPr>
            <w:id w:val="95600603"/>
            <w:placeholder>
              <w:docPart w:val="307711117ABA41ABB4F25B4475E4740F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6A75B44E" w14:textId="49475CD7" w:rsidR="00C12129" w:rsidRDefault="00C12129" w:rsidP="00C12129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-1765680261"/>
            <w:placeholder>
              <w:docPart w:val="F7246C60AF27472985951D193329A241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3270" w:type="dxa"/>
              </w:tcPr>
              <w:p w14:paraId="40931357" w14:textId="2B5B8D3B" w:rsidR="00C12129" w:rsidRDefault="00C12129" w:rsidP="00C12129">
                <w:pPr>
                  <w:rPr>
                    <w:rFonts w:cs="Arial"/>
                  </w:rPr>
                </w:pPr>
                <w:r w:rsidRPr="00631540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692198459"/>
            <w:placeholder>
              <w:docPart w:val="AD101A02E12145A3AE77224326AD514B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6559C5DF" w14:textId="28C0E5AB" w:rsidR="00C12129" w:rsidRDefault="00C12129" w:rsidP="00C12129">
                <w:pPr>
                  <w:rPr>
                    <w:rFonts w:cs="Arial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-356516935"/>
            <w:placeholder>
              <w:docPart w:val="9EEA779A302A41438C9C3C6E9380230F"/>
            </w:placeholder>
            <w:showingPlcHdr/>
            <w:text/>
          </w:sdtPr>
          <w:sdtContent>
            <w:tc>
              <w:tcPr>
                <w:tcW w:w="4950" w:type="dxa"/>
                <w:gridSpan w:val="2"/>
              </w:tcPr>
              <w:p w14:paraId="4008F0FA" w14:textId="2504D683" w:rsidR="00C12129" w:rsidRDefault="00C12129" w:rsidP="00C12129">
                <w:pPr>
                  <w:rPr>
                    <w:rFonts w:cs="Arial"/>
                  </w:rPr>
                </w:pPr>
                <w:r w:rsidRPr="000578C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2129" w14:paraId="780AC272" w14:textId="77777777" w:rsidTr="00764F18">
        <w:sdt>
          <w:sdtPr>
            <w:rPr>
              <w:rFonts w:cs="Arial"/>
              <w:szCs w:val="20"/>
            </w:rPr>
            <w:id w:val="1368723354"/>
            <w:placeholder>
              <w:docPart w:val="3DE7B458688B4C9788BE9039DFAF7110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61DE2375" w14:textId="6228F4F8" w:rsidR="00C12129" w:rsidRDefault="00C12129" w:rsidP="00C12129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191812924"/>
            <w:placeholder>
              <w:docPart w:val="3C669BE0E3324B839FB59297F394A896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3270" w:type="dxa"/>
              </w:tcPr>
              <w:p w14:paraId="22032243" w14:textId="6C0E7E19" w:rsidR="00C12129" w:rsidRDefault="00C12129" w:rsidP="00C12129">
                <w:pPr>
                  <w:rPr>
                    <w:rFonts w:cs="Arial"/>
                  </w:rPr>
                </w:pPr>
                <w:r w:rsidRPr="00631540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81201127"/>
            <w:placeholder>
              <w:docPart w:val="943E1F5D4EFB4A1ABF35E26941ECEEB0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6D462740" w14:textId="359B4946" w:rsidR="00C12129" w:rsidRDefault="00C12129" w:rsidP="00C12129">
                <w:pPr>
                  <w:rPr>
                    <w:rFonts w:cs="Arial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-1940987444"/>
            <w:placeholder>
              <w:docPart w:val="431542BBCEF14F9A9F176DBB3F042290"/>
            </w:placeholder>
            <w:showingPlcHdr/>
            <w:text/>
          </w:sdtPr>
          <w:sdtContent>
            <w:tc>
              <w:tcPr>
                <w:tcW w:w="4950" w:type="dxa"/>
                <w:gridSpan w:val="2"/>
              </w:tcPr>
              <w:p w14:paraId="375CA3F5" w14:textId="626FC91D" w:rsidR="00C12129" w:rsidRDefault="00C12129" w:rsidP="00C12129">
                <w:pPr>
                  <w:rPr>
                    <w:rFonts w:cs="Arial"/>
                  </w:rPr>
                </w:pPr>
                <w:r w:rsidRPr="000578C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2129" w14:paraId="40BF671E" w14:textId="77777777" w:rsidTr="00764F18">
        <w:sdt>
          <w:sdtPr>
            <w:rPr>
              <w:rFonts w:cs="Arial"/>
              <w:szCs w:val="20"/>
            </w:rPr>
            <w:id w:val="-1891258356"/>
            <w:placeholder>
              <w:docPart w:val="7CCCCD6A5B4A44549073B5366036EA3D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4FD28474" w14:textId="115D83C9" w:rsidR="00C12129" w:rsidRDefault="00C12129" w:rsidP="00C12129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2064053090"/>
            <w:placeholder>
              <w:docPart w:val="B7CCD4106C644B7FAEAE1CCD702C7A81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3270" w:type="dxa"/>
              </w:tcPr>
              <w:p w14:paraId="5A30257D" w14:textId="37A234E2" w:rsidR="00C12129" w:rsidRDefault="00C12129" w:rsidP="00C12129">
                <w:pPr>
                  <w:rPr>
                    <w:rFonts w:cs="Arial"/>
                  </w:rPr>
                </w:pPr>
                <w:r w:rsidRPr="00631540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-771155485"/>
            <w:placeholder>
              <w:docPart w:val="425D388112E4441DBE541C6A333EF6E3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041B13F7" w14:textId="3BEA7014" w:rsidR="00C12129" w:rsidRDefault="00C12129" w:rsidP="00C12129">
                <w:pPr>
                  <w:rPr>
                    <w:rFonts w:cs="Arial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1823237315"/>
            <w:placeholder>
              <w:docPart w:val="2B47D2BF86B5440CB44DE6ECA0375392"/>
            </w:placeholder>
            <w:showingPlcHdr/>
            <w:text/>
          </w:sdtPr>
          <w:sdtContent>
            <w:tc>
              <w:tcPr>
                <w:tcW w:w="4950" w:type="dxa"/>
                <w:gridSpan w:val="2"/>
              </w:tcPr>
              <w:p w14:paraId="1DD99F42" w14:textId="79D0608D" w:rsidR="00C12129" w:rsidRDefault="00C12129" w:rsidP="00C12129">
                <w:pPr>
                  <w:rPr>
                    <w:rFonts w:cs="Arial"/>
                  </w:rPr>
                </w:pPr>
                <w:r w:rsidRPr="000578C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2FFB" w14:paraId="1985F1D2" w14:textId="77777777" w:rsidTr="00764F18">
        <w:sdt>
          <w:sdtPr>
            <w:rPr>
              <w:rFonts w:cs="Arial"/>
              <w:szCs w:val="20"/>
            </w:rPr>
            <w:id w:val="-1641873100"/>
            <w:placeholder>
              <w:docPart w:val="772AE41409DC45099CACA026B4F403AB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1AC917AB" w14:textId="6A3A764A" w:rsidR="00C72FFB" w:rsidRPr="003D3374" w:rsidRDefault="00C72FFB" w:rsidP="00C72FFB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1215246004"/>
            <w:placeholder>
              <w:docPart w:val="FFCE5991A9A84C87A0E3798FFB332A0B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3270" w:type="dxa"/>
              </w:tcPr>
              <w:p w14:paraId="2F9DCA19" w14:textId="469A36C4" w:rsidR="00C72FFB" w:rsidRPr="003D3374" w:rsidRDefault="00C72FFB" w:rsidP="00C72FFB">
                <w:pPr>
                  <w:rPr>
                    <w:rFonts w:cs="Arial"/>
                    <w:szCs w:val="20"/>
                  </w:rPr>
                </w:pPr>
                <w:r w:rsidRPr="004922C9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color w:val="808080"/>
              <w:sz w:val="16"/>
              <w:szCs w:val="16"/>
            </w:rPr>
            <w:id w:val="-1378166193"/>
            <w:placeholder>
              <w:docPart w:val="3C7871CA0D4F4308B035BF3461D54846"/>
            </w:placeholder>
            <w:text/>
          </w:sdtPr>
          <w:sdtContent>
            <w:tc>
              <w:tcPr>
                <w:tcW w:w="1628" w:type="dxa"/>
                <w:gridSpan w:val="2"/>
              </w:tcPr>
              <w:p w14:paraId="535EE5CA" w14:textId="45134014" w:rsidR="00C72FFB" w:rsidRPr="003D3374" w:rsidRDefault="00C12129" w:rsidP="00C72FFB">
                <w:pPr>
                  <w:rPr>
                    <w:rFonts w:cs="Arial"/>
                    <w:szCs w:val="20"/>
                  </w:rPr>
                </w:pPr>
                <w:r w:rsidRPr="00C12129">
                  <w:rPr>
                    <w:color w:val="808080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617650004"/>
            <w:placeholder>
              <w:docPart w:val="031868CCE3634397914CFF9064E14E33"/>
            </w:placeholder>
            <w:showingPlcHdr/>
            <w:text/>
          </w:sdtPr>
          <w:sdtContent>
            <w:tc>
              <w:tcPr>
                <w:tcW w:w="4950" w:type="dxa"/>
                <w:gridSpan w:val="2"/>
              </w:tcPr>
              <w:p w14:paraId="5705EDF0" w14:textId="5A4F5A1B" w:rsidR="00C72FFB" w:rsidRPr="003D3374" w:rsidRDefault="00C72FFB" w:rsidP="00C72FFB">
                <w:pPr>
                  <w:rPr>
                    <w:rFonts w:cs="Arial"/>
                    <w:szCs w:val="20"/>
                  </w:rPr>
                </w:pPr>
                <w:r w:rsidRPr="000C16C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67C5" w14:paraId="7DD37F3C" w14:textId="77777777" w:rsidTr="00297AB1">
        <w:tc>
          <w:tcPr>
            <w:tcW w:w="11065" w:type="dxa"/>
            <w:gridSpan w:val="6"/>
            <w:shd w:val="clear" w:color="auto" w:fill="E7E6E6" w:themeFill="background2"/>
          </w:tcPr>
          <w:p w14:paraId="5689C18F" w14:textId="374D64B0" w:rsidR="00C767C5" w:rsidRPr="00C767C5" w:rsidRDefault="0022210B" w:rsidP="00C767C5">
            <w:pPr>
              <w:jc w:val="center"/>
              <w:rPr>
                <w:b/>
                <w:bCs/>
              </w:rPr>
            </w:pPr>
            <w:r>
              <w:rPr>
                <w:rFonts w:cs="Arial"/>
                <w:b/>
                <w:bCs/>
                <w:sz w:val="28"/>
                <w:szCs w:val="28"/>
              </w:rPr>
              <w:t xml:space="preserve">CLUB/REGION/DISTRICT/STATE/INTERNATIONAL </w:t>
            </w:r>
            <w:r w:rsidR="00C767C5" w:rsidRPr="00C767C5">
              <w:rPr>
                <w:rFonts w:cs="Arial"/>
                <w:b/>
                <w:bCs/>
                <w:sz w:val="28"/>
                <w:szCs w:val="28"/>
              </w:rPr>
              <w:t>MEETINGS</w:t>
            </w:r>
            <w:r w:rsidR="00C72FFB">
              <w:rPr>
                <w:rFonts w:cs="Arial"/>
                <w:b/>
                <w:bCs/>
                <w:sz w:val="28"/>
                <w:szCs w:val="28"/>
              </w:rPr>
              <w:t>/FUNDRAISERS/EVENTS</w:t>
            </w:r>
          </w:p>
        </w:tc>
      </w:tr>
      <w:tr w:rsidR="00C767C5" w14:paraId="6A3253A8" w14:textId="77777777" w:rsidTr="00764F18">
        <w:tc>
          <w:tcPr>
            <w:tcW w:w="1217" w:type="dxa"/>
          </w:tcPr>
          <w:p w14:paraId="2F45B579" w14:textId="27C03FB4" w:rsidR="00C767C5" w:rsidRPr="00C767C5" w:rsidRDefault="00C767C5" w:rsidP="00C767C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767C5">
              <w:rPr>
                <w:rFonts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270" w:type="dxa"/>
          </w:tcPr>
          <w:p w14:paraId="204FB3F5" w14:textId="106496CD" w:rsidR="00C767C5" w:rsidRPr="00C767C5" w:rsidRDefault="0022210B" w:rsidP="00C767C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CLUB/FUNCTION</w:t>
            </w:r>
          </w:p>
        </w:tc>
        <w:tc>
          <w:tcPr>
            <w:tcW w:w="1628" w:type="dxa"/>
            <w:gridSpan w:val="2"/>
          </w:tcPr>
          <w:p w14:paraId="2CB77F0B" w14:textId="681CDA81" w:rsidR="00C767C5" w:rsidRPr="00C767C5" w:rsidRDefault="00C767C5" w:rsidP="00C767C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4950" w:type="dxa"/>
            <w:gridSpan w:val="2"/>
          </w:tcPr>
          <w:p w14:paraId="169195F3" w14:textId="018366A3" w:rsidR="00C767C5" w:rsidRPr="00C767C5" w:rsidRDefault="00C767C5" w:rsidP="00C767C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767C5">
              <w:rPr>
                <w:rFonts w:cs="Arial"/>
                <w:b/>
                <w:bCs/>
                <w:sz w:val="24"/>
                <w:szCs w:val="24"/>
              </w:rPr>
              <w:t>RECAP OF MEETING</w:t>
            </w:r>
          </w:p>
        </w:tc>
      </w:tr>
      <w:tr w:rsidR="00C72FFB" w14:paraId="13D62B18" w14:textId="77777777" w:rsidTr="00764F18">
        <w:sdt>
          <w:sdtPr>
            <w:rPr>
              <w:rFonts w:cs="Arial"/>
              <w:szCs w:val="20"/>
            </w:rPr>
            <w:id w:val="1902019684"/>
            <w:placeholder>
              <w:docPart w:val="D7524B19C7494CF78082AD05392F5E24"/>
            </w:placeholder>
            <w:showingPlcHdr/>
            <w:date w:fullDate="2021-08-17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59EE8565" w14:textId="3699671F" w:rsidR="00C72FFB" w:rsidRPr="004F3C20" w:rsidRDefault="00782FA6" w:rsidP="00C72FFB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 xml:space="preserve">Click or tap to </w:t>
                </w:r>
                <w:r w:rsidRPr="00FA59A9">
                  <w:rPr>
                    <w:rStyle w:val="PlaceholderText"/>
                  </w:rPr>
                  <w:lastRenderedPageBreak/>
                  <w:t>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800889648"/>
            <w:placeholder>
              <w:docPart w:val="1F0A8772D6C4424196C2274DFD39A681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Content>
            <w:tc>
              <w:tcPr>
                <w:tcW w:w="3270" w:type="dxa"/>
              </w:tcPr>
              <w:p w14:paraId="2E80698E" w14:textId="20E81C5A" w:rsidR="00C72FFB" w:rsidRPr="004F3C20" w:rsidRDefault="00C72FFB" w:rsidP="00C72FFB">
                <w:pPr>
                  <w:rPr>
                    <w:rFonts w:cs="Arial"/>
                    <w:sz w:val="24"/>
                    <w:szCs w:val="24"/>
                  </w:rPr>
                </w:pPr>
                <w:r w:rsidRPr="003D6A2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-189455529"/>
            <w:placeholder>
              <w:docPart w:val="8D625145B2654F58BB9C4D84BB8115B6"/>
            </w:placeholder>
            <w:showingPlcHdr/>
            <w15:appearance w15:val="tags"/>
            <w:comboBox>
              <w:listItem w:value="Choose an item."/>
              <w:listItem w:displayText="District" w:value="District"/>
              <w:listItem w:displayText="Other" w:value="Other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1628" w:type="dxa"/>
                <w:gridSpan w:val="2"/>
              </w:tcPr>
              <w:p w14:paraId="0F5E3BB7" w14:textId="10FA3B02" w:rsidR="00C72FFB" w:rsidRPr="004F3C20" w:rsidRDefault="00C72FFB" w:rsidP="00C72FFB">
                <w:pPr>
                  <w:rPr>
                    <w:rFonts w:cs="Arial"/>
                    <w:sz w:val="24"/>
                    <w:szCs w:val="24"/>
                  </w:rPr>
                </w:pPr>
                <w:r w:rsidRPr="004922C9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1952894247"/>
            <w:placeholder>
              <w:docPart w:val="37DB9426F56147D1AFDC077FCA56ACE4"/>
            </w:placeholder>
            <w:showingPlcHdr/>
            <w:text/>
          </w:sdtPr>
          <w:sdtContent>
            <w:tc>
              <w:tcPr>
                <w:tcW w:w="4950" w:type="dxa"/>
                <w:gridSpan w:val="2"/>
              </w:tcPr>
              <w:p w14:paraId="2D2587C4" w14:textId="7FE65A3B" w:rsidR="00C72FFB" w:rsidRPr="004F3C20" w:rsidRDefault="007C0FDB" w:rsidP="00C72FFB">
                <w:pPr>
                  <w:rPr>
                    <w:rFonts w:cs="Arial"/>
                    <w:sz w:val="24"/>
                    <w:szCs w:val="24"/>
                  </w:rPr>
                </w:pPr>
                <w:r w:rsidRPr="003D6A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B509E" w14:paraId="62CC52D0" w14:textId="77777777" w:rsidTr="00764F18">
        <w:sdt>
          <w:sdtPr>
            <w:rPr>
              <w:rFonts w:cs="Arial"/>
              <w:szCs w:val="20"/>
            </w:rPr>
            <w:id w:val="-2117195212"/>
            <w:placeholder>
              <w:docPart w:val="7022D59486574B298F40E5D65FC626B2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52B9770D" w14:textId="370DE654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1541171746"/>
            <w:placeholder>
              <w:docPart w:val="DA00628E404D47A6A94C604BC73C1797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Content>
            <w:tc>
              <w:tcPr>
                <w:tcW w:w="3270" w:type="dxa"/>
              </w:tcPr>
              <w:p w14:paraId="3019022B" w14:textId="1AC5C8CD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722715831"/>
            <w:placeholder>
              <w:docPart w:val="E72A406E24B947DCB80A18E48AF97A78"/>
            </w:placeholder>
            <w:showingPlcHdr/>
            <w15:appearance w15:val="tags"/>
            <w:comboBox>
              <w:listItem w:value="Choose an item."/>
              <w:listItem w:displayText="District" w:value="District"/>
              <w:listItem w:displayText="Other" w:value="Other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1628" w:type="dxa"/>
                <w:gridSpan w:val="2"/>
              </w:tcPr>
              <w:p w14:paraId="4A74FA4C" w14:textId="5F897F8F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6C63B4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4950" w:type="dxa"/>
            <w:gridSpan w:val="2"/>
          </w:tcPr>
          <w:p w14:paraId="04B304D0" w14:textId="30EBE835" w:rsidR="008B509E" w:rsidRPr="004F3C20" w:rsidRDefault="008B509E" w:rsidP="008B509E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8B509E" w14:paraId="67FDACCE" w14:textId="77777777" w:rsidTr="00764F18">
        <w:sdt>
          <w:sdtPr>
            <w:rPr>
              <w:rFonts w:cs="Arial"/>
              <w:szCs w:val="20"/>
            </w:rPr>
            <w:id w:val="2068917115"/>
            <w:placeholder>
              <w:docPart w:val="AAE3DF04495F4844855CFC38C824959C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0319648C" w14:textId="2FA20445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-664167885"/>
            <w:placeholder>
              <w:docPart w:val="EE07C4FBCA9D4A37BF7B6DF16DD50185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Content>
            <w:tc>
              <w:tcPr>
                <w:tcW w:w="3270" w:type="dxa"/>
              </w:tcPr>
              <w:p w14:paraId="003303C3" w14:textId="73789CAD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645407285"/>
            <w:placeholder>
              <w:docPart w:val="75802BC6814D4CC6B2B0F69C52085B89"/>
            </w:placeholder>
            <w:showingPlcHdr/>
            <w15:appearance w15:val="tags"/>
            <w:comboBox>
              <w:listItem w:value="Choose an item."/>
              <w:listItem w:displayText="District" w:value="District"/>
              <w:listItem w:displayText="Other" w:value="Other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1628" w:type="dxa"/>
                <w:gridSpan w:val="2"/>
              </w:tcPr>
              <w:p w14:paraId="40240C76" w14:textId="54F97D8D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6C63B4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4950" w:type="dxa"/>
            <w:gridSpan w:val="2"/>
          </w:tcPr>
          <w:p w14:paraId="41FED351" w14:textId="65380D65" w:rsidR="008B509E" w:rsidRPr="004F3C20" w:rsidRDefault="008B509E" w:rsidP="008B509E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8B509E" w14:paraId="6C4CF813" w14:textId="77777777" w:rsidTr="00764F18">
        <w:sdt>
          <w:sdtPr>
            <w:rPr>
              <w:rFonts w:cs="Arial"/>
              <w:szCs w:val="20"/>
            </w:rPr>
            <w:id w:val="-711422509"/>
            <w:placeholder>
              <w:docPart w:val="46032808ECDE4794B8BEDC90570AA358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0F90C34C" w14:textId="22E7F009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-290066525"/>
            <w:placeholder>
              <w:docPart w:val="CB353FFFE64141318D411B8EC23F54D1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Content>
            <w:tc>
              <w:tcPr>
                <w:tcW w:w="3270" w:type="dxa"/>
              </w:tcPr>
              <w:p w14:paraId="3FA0E47F" w14:textId="57DBE380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1739440403"/>
            <w:placeholder>
              <w:docPart w:val="35C1735361C64BDE9848A5725C4A5691"/>
            </w:placeholder>
            <w:showingPlcHdr/>
            <w15:appearance w15:val="tags"/>
            <w:comboBox>
              <w:listItem w:value="Choose an item."/>
              <w:listItem w:displayText="District" w:value="District"/>
              <w:listItem w:displayText="Other" w:value="Other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1628" w:type="dxa"/>
                <w:gridSpan w:val="2"/>
              </w:tcPr>
              <w:p w14:paraId="1A6AA438" w14:textId="3379FF9C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6C63B4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4950" w:type="dxa"/>
            <w:gridSpan w:val="2"/>
          </w:tcPr>
          <w:p w14:paraId="082AC825" w14:textId="3266DB38" w:rsidR="008B509E" w:rsidRPr="004F3C20" w:rsidRDefault="008B509E" w:rsidP="008B509E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8B509E" w14:paraId="75139D40" w14:textId="77777777" w:rsidTr="00764F18">
        <w:sdt>
          <w:sdtPr>
            <w:rPr>
              <w:rFonts w:cs="Arial"/>
              <w:szCs w:val="20"/>
            </w:rPr>
            <w:id w:val="-1442752694"/>
            <w:placeholder>
              <w:docPart w:val="5EBFB39F9C4C4FD69088440B93E0835C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7FA27A56" w14:textId="0BA0E5C7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-1680648840"/>
            <w:placeholder>
              <w:docPart w:val="52907930916C459DBB9CA970BD603727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Content>
            <w:tc>
              <w:tcPr>
                <w:tcW w:w="3270" w:type="dxa"/>
              </w:tcPr>
              <w:p w14:paraId="173C3FF0" w14:textId="140A82B8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1498691172"/>
            <w:placeholder>
              <w:docPart w:val="7F33038F2171442F8A8AFEDB313B5FEE"/>
            </w:placeholder>
            <w:showingPlcHdr/>
            <w15:appearance w15:val="tags"/>
            <w:comboBox>
              <w:listItem w:value="Choose an item."/>
              <w:listItem w:displayText="District" w:value="District"/>
              <w:listItem w:displayText="Other" w:value="Other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1628" w:type="dxa"/>
                <w:gridSpan w:val="2"/>
              </w:tcPr>
              <w:p w14:paraId="7D6D960D" w14:textId="720DFFA8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6C63B4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4950" w:type="dxa"/>
            <w:gridSpan w:val="2"/>
          </w:tcPr>
          <w:p w14:paraId="702275F1" w14:textId="2EF4D307" w:rsidR="008B509E" w:rsidRPr="004F3C20" w:rsidRDefault="008B509E" w:rsidP="008B509E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8B509E" w14:paraId="0EE57288" w14:textId="77777777" w:rsidTr="00764F18">
        <w:sdt>
          <w:sdtPr>
            <w:rPr>
              <w:rFonts w:cs="Arial"/>
              <w:szCs w:val="20"/>
            </w:rPr>
            <w:id w:val="244689162"/>
            <w:placeholder>
              <w:docPart w:val="3A57AFCB1D294AF9835DD1D2D8C94A32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5AF53DBD" w14:textId="1AF930E8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1597599217"/>
            <w:placeholder>
              <w:docPart w:val="A9FD90A00B1048E3B9BC198C24CC7E38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Content>
            <w:tc>
              <w:tcPr>
                <w:tcW w:w="3270" w:type="dxa"/>
              </w:tcPr>
              <w:p w14:paraId="0D4E7160" w14:textId="0562248B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252864530"/>
            <w:placeholder>
              <w:docPart w:val="71564BEF073A43A5A9593DB21A92AFD9"/>
            </w:placeholder>
            <w:showingPlcHdr/>
            <w15:appearance w15:val="tags"/>
            <w:comboBox>
              <w:listItem w:value="Choose an item."/>
              <w:listItem w:displayText="District" w:value="District"/>
              <w:listItem w:displayText="Other" w:value="Other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Content>
            <w:tc>
              <w:tcPr>
                <w:tcW w:w="1628" w:type="dxa"/>
                <w:gridSpan w:val="2"/>
              </w:tcPr>
              <w:p w14:paraId="15603111" w14:textId="610449C1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6C63B4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4950" w:type="dxa"/>
            <w:gridSpan w:val="2"/>
          </w:tcPr>
          <w:p w14:paraId="26470DB4" w14:textId="01508BAA" w:rsidR="008B509E" w:rsidRPr="004F3C20" w:rsidRDefault="008B509E" w:rsidP="008B509E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5F1E9F" w14:paraId="04F076B8" w14:textId="77777777" w:rsidTr="00764F18">
        <w:sdt>
          <w:sdtPr>
            <w:rPr>
              <w:rFonts w:cs="Arial"/>
              <w:szCs w:val="20"/>
            </w:rPr>
            <w:id w:val="501929824"/>
            <w:placeholder>
              <w:docPart w:val="271DC8DD722E4977905000754A35252C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13679178" w14:textId="78E1AC1F" w:rsidR="005F1E9F" w:rsidRPr="004F3C20" w:rsidRDefault="005F1E9F" w:rsidP="005F1E9F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1531372980"/>
            <w:placeholder>
              <w:docPart w:val="F1CA096E5C5947C3A9BDC17BB07AC2C6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Content>
            <w:tc>
              <w:tcPr>
                <w:tcW w:w="3270" w:type="dxa"/>
              </w:tcPr>
              <w:p w14:paraId="074455B4" w14:textId="497C8BE1" w:rsidR="005F1E9F" w:rsidRPr="004F3C20" w:rsidRDefault="005F1E9F" w:rsidP="005F1E9F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8" w:type="dxa"/>
            <w:gridSpan w:val="2"/>
          </w:tcPr>
          <w:p w14:paraId="63989B34" w14:textId="5718ED55" w:rsidR="005F1E9F" w:rsidRPr="004F3C20" w:rsidRDefault="005F1E9F" w:rsidP="005F1E9F">
            <w:pPr>
              <w:rPr>
                <w:rFonts w:cs="Arial"/>
                <w:sz w:val="24"/>
                <w:szCs w:val="24"/>
              </w:rPr>
            </w:pPr>
            <w:r w:rsidRPr="00036E54">
              <w:rPr>
                <w:rStyle w:val="PlaceholderText"/>
                <w:szCs w:val="20"/>
              </w:rPr>
              <w:t>Choose an item.</w:t>
            </w:r>
          </w:p>
        </w:tc>
        <w:tc>
          <w:tcPr>
            <w:tcW w:w="4950" w:type="dxa"/>
            <w:gridSpan w:val="2"/>
          </w:tcPr>
          <w:p w14:paraId="7086F84C" w14:textId="0A0A9D40" w:rsidR="005F1E9F" w:rsidRPr="004F3C20" w:rsidRDefault="005F1E9F" w:rsidP="005F1E9F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5F1E9F" w14:paraId="4DC2664C" w14:textId="77777777" w:rsidTr="00764F18">
        <w:sdt>
          <w:sdtPr>
            <w:rPr>
              <w:rFonts w:cs="Arial"/>
              <w:szCs w:val="20"/>
            </w:rPr>
            <w:id w:val="184258254"/>
            <w:placeholder>
              <w:docPart w:val="3F7D74ACAEA245139752A26BC0A13EC3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1807351B" w14:textId="6A621550" w:rsidR="005F1E9F" w:rsidRPr="004F3C20" w:rsidRDefault="005F1E9F" w:rsidP="005F1E9F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-1932190086"/>
            <w:placeholder>
              <w:docPart w:val="589A7DA969CF4F7A86087BB79BA0480C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Content>
            <w:tc>
              <w:tcPr>
                <w:tcW w:w="3270" w:type="dxa"/>
              </w:tcPr>
              <w:p w14:paraId="678D127D" w14:textId="47272DF3" w:rsidR="005F1E9F" w:rsidRPr="004F3C20" w:rsidRDefault="005F1E9F" w:rsidP="005F1E9F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8" w:type="dxa"/>
            <w:gridSpan w:val="2"/>
          </w:tcPr>
          <w:p w14:paraId="2A0B42C4" w14:textId="7255AD18" w:rsidR="005F1E9F" w:rsidRPr="004F3C20" w:rsidRDefault="005F1E9F" w:rsidP="005F1E9F">
            <w:pPr>
              <w:rPr>
                <w:rFonts w:cs="Arial"/>
                <w:sz w:val="24"/>
                <w:szCs w:val="24"/>
              </w:rPr>
            </w:pPr>
            <w:r w:rsidRPr="00036E54">
              <w:rPr>
                <w:rStyle w:val="PlaceholderText"/>
                <w:szCs w:val="20"/>
              </w:rPr>
              <w:t>Choose an item.</w:t>
            </w:r>
          </w:p>
        </w:tc>
        <w:tc>
          <w:tcPr>
            <w:tcW w:w="4950" w:type="dxa"/>
            <w:gridSpan w:val="2"/>
          </w:tcPr>
          <w:p w14:paraId="0D0D2EA0" w14:textId="543F6556" w:rsidR="005F1E9F" w:rsidRPr="004F3C20" w:rsidRDefault="005F1E9F" w:rsidP="005F1E9F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5F1E9F" w14:paraId="1684AB49" w14:textId="77777777" w:rsidTr="00764F18">
        <w:sdt>
          <w:sdtPr>
            <w:rPr>
              <w:rFonts w:cs="Arial"/>
              <w:szCs w:val="20"/>
            </w:rPr>
            <w:id w:val="965775090"/>
            <w:placeholder>
              <w:docPart w:val="B4EB922EE5714C5B9925A8F79F5FC027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217" w:type="dxa"/>
              </w:tcPr>
              <w:p w14:paraId="35DB57F6" w14:textId="23CCD576" w:rsidR="005F1E9F" w:rsidRPr="004F3C20" w:rsidRDefault="005F1E9F" w:rsidP="005F1E9F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-1320797522"/>
            <w:placeholder>
              <w:docPart w:val="DD4E2B79DE9144138C71A17F5B2114FE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Content>
            <w:tc>
              <w:tcPr>
                <w:tcW w:w="3270" w:type="dxa"/>
              </w:tcPr>
              <w:p w14:paraId="3ACA56DA" w14:textId="3E21A9DE" w:rsidR="005F1E9F" w:rsidRPr="004F3C20" w:rsidRDefault="005F1E9F" w:rsidP="005F1E9F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8" w:type="dxa"/>
            <w:gridSpan w:val="2"/>
          </w:tcPr>
          <w:p w14:paraId="7F72C4E7" w14:textId="5BDE5C0A" w:rsidR="005F1E9F" w:rsidRPr="004F3C20" w:rsidRDefault="005F1E9F" w:rsidP="005F1E9F">
            <w:pPr>
              <w:rPr>
                <w:rFonts w:cs="Arial"/>
                <w:sz w:val="24"/>
                <w:szCs w:val="24"/>
              </w:rPr>
            </w:pPr>
            <w:r w:rsidRPr="00036E54">
              <w:rPr>
                <w:rStyle w:val="PlaceholderText"/>
                <w:szCs w:val="20"/>
              </w:rPr>
              <w:t>Choose an item.</w:t>
            </w:r>
          </w:p>
        </w:tc>
        <w:tc>
          <w:tcPr>
            <w:tcW w:w="4950" w:type="dxa"/>
            <w:gridSpan w:val="2"/>
          </w:tcPr>
          <w:p w14:paraId="70F8DEB5" w14:textId="1F1F655B" w:rsidR="005F1E9F" w:rsidRPr="004F3C20" w:rsidRDefault="005F1E9F" w:rsidP="005F1E9F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C767C5" w14:paraId="1FCFC577" w14:textId="77777777" w:rsidTr="00297AB1">
        <w:tc>
          <w:tcPr>
            <w:tcW w:w="11065" w:type="dxa"/>
            <w:gridSpan w:val="6"/>
            <w:shd w:val="clear" w:color="auto" w:fill="E7E6E6" w:themeFill="background2"/>
          </w:tcPr>
          <w:p w14:paraId="25CC0B07" w14:textId="5C7180EE" w:rsidR="00FF0C2F" w:rsidRPr="00FF0C2F" w:rsidRDefault="00297AB1" w:rsidP="00641506">
            <w:pPr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b/>
                <w:bCs/>
                <w:sz w:val="28"/>
                <w:szCs w:val="28"/>
              </w:rPr>
              <w:t>Club Information (Membership, Dues &amp; Service Reporting</w:t>
            </w:r>
            <w:r w:rsidR="00C767C5" w:rsidRPr="00297AB1">
              <w:rPr>
                <w:rFonts w:cs="Arial"/>
                <w:b/>
                <w:bCs/>
                <w:sz w:val="28"/>
                <w:szCs w:val="28"/>
              </w:rPr>
              <w:t>:</w:t>
            </w:r>
          </w:p>
        </w:tc>
      </w:tr>
      <w:tr w:rsidR="00297AB1" w14:paraId="43D4E64F" w14:textId="77777777" w:rsidTr="009B6362">
        <w:trPr>
          <w:trHeight w:val="2038"/>
        </w:trPr>
        <w:tc>
          <w:tcPr>
            <w:tcW w:w="11065" w:type="dxa"/>
            <w:gridSpan w:val="6"/>
          </w:tcPr>
          <w:sdt>
            <w:sdtPr>
              <w:rPr>
                <w:rFonts w:cs="Arial"/>
                <w:b/>
                <w:bCs/>
                <w:sz w:val="28"/>
                <w:szCs w:val="28"/>
              </w:rPr>
              <w:id w:val="47973733"/>
              <w:placeholder>
                <w:docPart w:val="06F293CE4FDC4EDB83AE61CCF488495C"/>
              </w:placeholder>
              <w:showingPlcHdr/>
              <w:text/>
            </w:sdtPr>
            <w:sdtContent>
              <w:p w14:paraId="149C1B6D" w14:textId="37BF5383" w:rsidR="00107420" w:rsidRPr="004F3C20" w:rsidRDefault="00C12129" w:rsidP="00C767C5">
                <w:pPr>
                  <w:rPr>
                    <w:rFonts w:cs="Arial"/>
                    <w:b/>
                    <w:bCs/>
                    <w:sz w:val="28"/>
                    <w:szCs w:val="28"/>
                  </w:rPr>
                </w:pPr>
                <w:r w:rsidRPr="003D6A2F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297AB1" w14:paraId="501D1483" w14:textId="77777777" w:rsidTr="00297AB1">
        <w:trPr>
          <w:trHeight w:val="368"/>
        </w:trPr>
        <w:tc>
          <w:tcPr>
            <w:tcW w:w="11065" w:type="dxa"/>
            <w:gridSpan w:val="6"/>
            <w:shd w:val="clear" w:color="auto" w:fill="E7E6E6" w:themeFill="background2"/>
          </w:tcPr>
          <w:p w14:paraId="20149176" w14:textId="279359DD" w:rsidR="00297AB1" w:rsidRPr="004F3C20" w:rsidRDefault="00641506" w:rsidP="00C767C5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b/>
                <w:bCs/>
                <w:sz w:val="28"/>
                <w:szCs w:val="28"/>
              </w:rPr>
              <w:lastRenderedPageBreak/>
              <w:t xml:space="preserve">General/Other </w:t>
            </w:r>
            <w:r w:rsidR="00297AB1" w:rsidRPr="004F3C20">
              <w:rPr>
                <w:rFonts w:cs="Arial"/>
                <w:b/>
                <w:bCs/>
                <w:sz w:val="28"/>
                <w:szCs w:val="28"/>
              </w:rPr>
              <w:t>Concerns:</w:t>
            </w:r>
          </w:p>
        </w:tc>
      </w:tr>
      <w:tr w:rsidR="00297AB1" w14:paraId="336EFC82" w14:textId="77777777" w:rsidTr="009B6362">
        <w:trPr>
          <w:trHeight w:val="848"/>
        </w:trPr>
        <w:tc>
          <w:tcPr>
            <w:tcW w:w="11065" w:type="dxa"/>
            <w:gridSpan w:val="6"/>
          </w:tcPr>
          <w:sdt>
            <w:sdtPr>
              <w:rPr>
                <w:rFonts w:cs="Arial"/>
                <w:b/>
                <w:bCs/>
                <w:sz w:val="28"/>
                <w:szCs w:val="28"/>
              </w:rPr>
              <w:id w:val="754166498"/>
              <w:placeholder>
                <w:docPart w:val="F9406789DA5C46308B43FCB0A6BEDFDB"/>
              </w:placeholder>
              <w:showingPlcHdr/>
              <w:text/>
            </w:sdtPr>
            <w:sdtContent>
              <w:p w14:paraId="10B96547" w14:textId="41F39AC9" w:rsidR="00107420" w:rsidRPr="004F3C20" w:rsidRDefault="00FF0C2F" w:rsidP="00FF0C2F">
                <w:pPr>
                  <w:rPr>
                    <w:rFonts w:cs="Arial"/>
                    <w:b/>
                    <w:bCs/>
                    <w:sz w:val="28"/>
                    <w:szCs w:val="28"/>
                  </w:rPr>
                </w:pPr>
                <w:r w:rsidRPr="003D6A2F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0B96D629" w14:textId="77777777" w:rsidR="009B6362" w:rsidRDefault="009B6362" w:rsidP="00C12129">
      <w:pPr>
        <w:ind w:firstLine="720"/>
      </w:pPr>
    </w:p>
    <w:sectPr w:rsidR="009B6362" w:rsidSect="00641506">
      <w:footerReference w:type="default" r:id="rId9"/>
      <w:pgSz w:w="12240" w:h="15840"/>
      <w:pgMar w:top="288" w:right="288" w:bottom="288" w:left="288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95B3BA" w14:textId="77777777" w:rsidR="00E33AA8" w:rsidRDefault="00E33AA8" w:rsidP="00107420">
      <w:pPr>
        <w:spacing w:after="0" w:line="240" w:lineRule="auto"/>
      </w:pPr>
      <w:r>
        <w:separator/>
      </w:r>
    </w:p>
  </w:endnote>
  <w:endnote w:type="continuationSeparator" w:id="0">
    <w:p w14:paraId="7096C3D1" w14:textId="77777777" w:rsidR="00E33AA8" w:rsidRDefault="00E33AA8" w:rsidP="00107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7AE93" w14:textId="1CDE8717" w:rsidR="008B509E" w:rsidRDefault="008B509E" w:rsidP="00D0372C">
    <w:pPr>
      <w:pStyle w:val="Footer"/>
      <w:spacing w:before="120"/>
      <w:rPr>
        <w:rFonts w:cs="Arial"/>
      </w:rPr>
    </w:pPr>
    <w:r>
      <w:rPr>
        <w:rFonts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F13781" wp14:editId="1AEBF724">
              <wp:simplePos x="0" y="0"/>
              <wp:positionH relativeFrom="column">
                <wp:posOffset>5225</wp:posOffset>
              </wp:positionH>
              <wp:positionV relativeFrom="paragraph">
                <wp:posOffset>168329</wp:posOffset>
              </wp:positionV>
              <wp:extent cx="7498080" cy="5226"/>
              <wp:effectExtent l="0" t="0" r="26670" b="3302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98080" cy="5226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30D58F9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13.25pt" to="590.8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" strokecolor="black [3200]" strokeweight="1pt">
              <v:stroke joinstyle="miter"/>
            </v:line>
          </w:pict>
        </mc:Fallback>
      </mc:AlternateContent>
    </w:r>
  </w:p>
  <w:p w14:paraId="40A5D742" w14:textId="264A1440" w:rsidR="008B509E" w:rsidRPr="00106930" w:rsidRDefault="008B509E" w:rsidP="00106930">
    <w:pPr>
      <w:pStyle w:val="Footer"/>
      <w:spacing w:before="120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 xml:space="preserve">Use  </w:t>
    </w:r>
    <w:r w:rsidRPr="00106930">
      <w:rPr>
        <w:rFonts w:cs="Arial"/>
        <w:b/>
        <w:bCs/>
        <w:sz w:val="16"/>
        <w:szCs w:val="16"/>
      </w:rPr>
      <w:t>File Save As</w:t>
    </w:r>
    <w:r w:rsidRPr="00106930">
      <w:rPr>
        <w:rFonts w:cs="Arial"/>
        <w:sz w:val="16"/>
        <w:szCs w:val="16"/>
      </w:rPr>
      <w:t xml:space="preserve"> to preserve a copy for your records </w:t>
    </w:r>
  </w:p>
  <w:p w14:paraId="4203BEA3" w14:textId="72FF211A" w:rsidR="008B509E" w:rsidRPr="00106930" w:rsidRDefault="008B509E" w:rsidP="00106930">
    <w:pPr>
      <w:pStyle w:val="Footer"/>
      <w:spacing w:before="120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>Please use this naming convention when saving the file:</w:t>
    </w:r>
  </w:p>
  <w:p w14:paraId="58AD0BDF" w14:textId="77777777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</w:p>
  <w:p w14:paraId="09B70CCB" w14:textId="388E313D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b/>
        <w:bCs/>
        <w:sz w:val="16"/>
        <w:szCs w:val="16"/>
      </w:rPr>
      <w:t xml:space="preserve">  Region r  First Name Last Name</w:t>
    </w:r>
    <w:r w:rsidRPr="00106930">
      <w:rPr>
        <w:rFonts w:cs="Arial"/>
        <w:sz w:val="16"/>
        <w:szCs w:val="16"/>
      </w:rPr>
      <w:t xml:space="preserve">, where r is your Region number </w:t>
    </w:r>
  </w:p>
  <w:p w14:paraId="0FA2C6E1" w14:textId="77777777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>(</w:t>
    </w:r>
    <w:proofErr w:type="gramStart"/>
    <w:r w:rsidRPr="00106930">
      <w:rPr>
        <w:rFonts w:cs="Arial"/>
        <w:sz w:val="16"/>
        <w:szCs w:val="16"/>
      </w:rPr>
      <w:t>i.e.</w:t>
    </w:r>
    <w:proofErr w:type="gramEnd"/>
    <w:r w:rsidRPr="00106930">
      <w:rPr>
        <w:rFonts w:cs="Arial"/>
        <w:sz w:val="16"/>
        <w:szCs w:val="16"/>
      </w:rPr>
      <w:t xml:space="preserve"> </w:t>
    </w:r>
    <w:r w:rsidRPr="00106930">
      <w:rPr>
        <w:rFonts w:cs="Arial"/>
        <w:b/>
        <w:bCs/>
        <w:sz w:val="16"/>
        <w:szCs w:val="16"/>
      </w:rPr>
      <w:t>Region 1 Jeff Jones</w:t>
    </w:r>
    <w:r w:rsidRPr="00106930">
      <w:rPr>
        <w:rFonts w:cs="Arial"/>
        <w:sz w:val="16"/>
        <w:szCs w:val="16"/>
      </w:rPr>
      <w:t xml:space="preserve">) </w:t>
    </w:r>
  </w:p>
  <w:p w14:paraId="5B8B559D" w14:textId="72B465F3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 xml:space="preserve">or </w:t>
    </w:r>
  </w:p>
  <w:p w14:paraId="0DB80EAC" w14:textId="2598074B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b/>
        <w:bCs/>
        <w:sz w:val="16"/>
        <w:szCs w:val="16"/>
      </w:rPr>
      <w:t>Zone z First Name Last Name</w:t>
    </w:r>
    <w:r w:rsidRPr="00106930">
      <w:rPr>
        <w:rFonts w:cs="Arial"/>
        <w:sz w:val="16"/>
        <w:szCs w:val="16"/>
      </w:rPr>
      <w:t>, where z is your Zone Designation</w:t>
    </w:r>
  </w:p>
  <w:p w14:paraId="545C8CCE" w14:textId="13C69EF0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>(</w:t>
    </w:r>
    <w:proofErr w:type="gramStart"/>
    <w:r w:rsidRPr="00106930">
      <w:rPr>
        <w:rFonts w:cs="Arial"/>
        <w:sz w:val="16"/>
        <w:szCs w:val="16"/>
      </w:rPr>
      <w:t>i.e.</w:t>
    </w:r>
    <w:proofErr w:type="gramEnd"/>
    <w:r w:rsidRPr="00106930">
      <w:rPr>
        <w:rFonts w:cs="Arial"/>
        <w:sz w:val="16"/>
        <w:szCs w:val="16"/>
      </w:rPr>
      <w:t xml:space="preserve"> </w:t>
    </w:r>
    <w:r w:rsidRPr="00106930">
      <w:rPr>
        <w:rFonts w:cs="Arial"/>
        <w:b/>
        <w:bCs/>
        <w:sz w:val="16"/>
        <w:szCs w:val="16"/>
      </w:rPr>
      <w:t>Zone 1A Jessica Smith</w:t>
    </w:r>
    <w:r w:rsidRPr="00106930">
      <w:rPr>
        <w:rFonts w:cs="Arial"/>
        <w:sz w:val="16"/>
        <w:szCs w:val="16"/>
      </w:rPr>
      <w:t>)</w:t>
    </w:r>
  </w:p>
  <w:p w14:paraId="45CC1D53" w14:textId="77777777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</w:p>
  <w:p w14:paraId="6A14CE59" w14:textId="31F073A5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 xml:space="preserve">Email the saved file when complete to: </w:t>
    </w:r>
    <w:hyperlink r:id="rId1" w:tgtFrame="_blank" w:history="1">
      <w:r w:rsidRPr="00106930">
        <w:rPr>
          <w:rStyle w:val="Hyperlink"/>
          <w:rFonts w:cs="Arial"/>
          <w:b/>
          <w:bCs/>
          <w:color w:val="3C4043"/>
          <w:sz w:val="16"/>
          <w:szCs w:val="16"/>
        </w:rPr>
        <w:t>district1aglobalactionteam@gmail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6D4D95" w14:textId="77777777" w:rsidR="00E33AA8" w:rsidRDefault="00E33AA8" w:rsidP="00107420">
      <w:pPr>
        <w:spacing w:after="0" w:line="240" w:lineRule="auto"/>
      </w:pPr>
      <w:r>
        <w:separator/>
      </w:r>
    </w:p>
  </w:footnote>
  <w:footnote w:type="continuationSeparator" w:id="0">
    <w:p w14:paraId="7C98A19E" w14:textId="77777777" w:rsidR="00E33AA8" w:rsidRDefault="00E33AA8" w:rsidP="001074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formsDesign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MyNzG2NDU2sjBQ0lEKTi0uzszPAykwrgUAD0y8nywAAAA="/>
  </w:docVars>
  <w:rsids>
    <w:rsidRoot w:val="00814A50"/>
    <w:rsid w:val="00045218"/>
    <w:rsid w:val="00060C8D"/>
    <w:rsid w:val="000F2A2C"/>
    <w:rsid w:val="00106930"/>
    <w:rsid w:val="00107420"/>
    <w:rsid w:val="00140B3C"/>
    <w:rsid w:val="001513CE"/>
    <w:rsid w:val="0022210B"/>
    <w:rsid w:val="0028259D"/>
    <w:rsid w:val="00297AB1"/>
    <w:rsid w:val="00361178"/>
    <w:rsid w:val="003D3374"/>
    <w:rsid w:val="004D1330"/>
    <w:rsid w:val="004F3C20"/>
    <w:rsid w:val="005610DC"/>
    <w:rsid w:val="00563BE5"/>
    <w:rsid w:val="00575D4D"/>
    <w:rsid w:val="00585D08"/>
    <w:rsid w:val="005F1E9F"/>
    <w:rsid w:val="005F350E"/>
    <w:rsid w:val="00631A81"/>
    <w:rsid w:val="00641506"/>
    <w:rsid w:val="00672374"/>
    <w:rsid w:val="00691570"/>
    <w:rsid w:val="00711FC6"/>
    <w:rsid w:val="00764F18"/>
    <w:rsid w:val="00782FA6"/>
    <w:rsid w:val="007B0C13"/>
    <w:rsid w:val="007C0FDB"/>
    <w:rsid w:val="00814A50"/>
    <w:rsid w:val="008368E4"/>
    <w:rsid w:val="008B509E"/>
    <w:rsid w:val="008E029F"/>
    <w:rsid w:val="009B6362"/>
    <w:rsid w:val="009C1558"/>
    <w:rsid w:val="00AB5C57"/>
    <w:rsid w:val="00AD35C7"/>
    <w:rsid w:val="00B645EC"/>
    <w:rsid w:val="00C12129"/>
    <w:rsid w:val="00C72FFB"/>
    <w:rsid w:val="00C767C5"/>
    <w:rsid w:val="00D0372C"/>
    <w:rsid w:val="00D1074A"/>
    <w:rsid w:val="00D10A07"/>
    <w:rsid w:val="00E33AA8"/>
    <w:rsid w:val="00FF0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32D7E1"/>
  <w15:chartTrackingRefBased/>
  <w15:docId w15:val="{C2DEDDFB-433E-4DDE-9B1B-9AD4ABB5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129"/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aliases w:val="Normal 3"/>
    <w:basedOn w:val="Normal"/>
    <w:link w:val="SubtitleChar"/>
    <w:uiPriority w:val="3"/>
    <w:unhideWhenUsed/>
    <w:qFormat/>
    <w:rsid w:val="00691570"/>
    <w:pPr>
      <w:numPr>
        <w:ilvl w:val="1"/>
      </w:numPr>
      <w:shd w:val="clear" w:color="auto" w:fill="FFFFFF"/>
      <w:spacing w:before="360" w:after="480" w:line="264" w:lineRule="auto"/>
      <w:contextualSpacing/>
      <w:jc w:val="center"/>
    </w:pPr>
    <w:rPr>
      <w:rFonts w:ascii="Times New Roman" w:eastAsiaTheme="majorEastAsia" w:hAnsi="Times New Roman" w:cstheme="majorBidi"/>
      <w:caps/>
      <w:color w:val="595959" w:themeColor="text1" w:themeTint="A6"/>
      <w:sz w:val="24"/>
      <w:szCs w:val="24"/>
    </w:rPr>
  </w:style>
  <w:style w:type="character" w:customStyle="1" w:styleId="SubtitleChar">
    <w:name w:val="Subtitle Char"/>
    <w:aliases w:val="Normal 3 Char"/>
    <w:basedOn w:val="DefaultParagraphFont"/>
    <w:link w:val="Subtitle"/>
    <w:uiPriority w:val="3"/>
    <w:rsid w:val="00691570"/>
    <w:rPr>
      <w:rFonts w:ascii="Times New Roman" w:eastAsiaTheme="majorEastAsia" w:hAnsi="Times New Roman" w:cstheme="majorBidi"/>
      <w:caps/>
      <w:color w:val="595959" w:themeColor="text1" w:themeTint="A6"/>
      <w:sz w:val="24"/>
      <w:szCs w:val="24"/>
      <w:shd w:val="clear" w:color="auto" w:fill="FFFFFF"/>
    </w:rPr>
  </w:style>
  <w:style w:type="table" w:styleId="TableGrid">
    <w:name w:val="Table Grid"/>
    <w:basedOn w:val="TableNormal"/>
    <w:uiPriority w:val="39"/>
    <w:rsid w:val="00814A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7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420"/>
  </w:style>
  <w:style w:type="paragraph" w:styleId="Footer">
    <w:name w:val="footer"/>
    <w:basedOn w:val="Normal"/>
    <w:link w:val="FooterChar"/>
    <w:uiPriority w:val="99"/>
    <w:unhideWhenUsed/>
    <w:rsid w:val="00107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420"/>
  </w:style>
  <w:style w:type="character" w:styleId="Hyperlink">
    <w:name w:val="Hyperlink"/>
    <w:basedOn w:val="DefaultParagraphFont"/>
    <w:uiPriority w:val="99"/>
    <w:semiHidden/>
    <w:unhideWhenUsed/>
    <w:rsid w:val="00107420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631A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190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istrict1aglobalactionteam@gmail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471E22E844F40F99E3F4DB16CD2D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20447-CB17-417D-BA21-ADE51371336A}"/>
      </w:docPartPr>
      <w:docPartBody>
        <w:p w:rsidR="00AC4E00" w:rsidRDefault="00E840EB" w:rsidP="00E840EB">
          <w:pPr>
            <w:pStyle w:val="5471E22E844F40F99E3F4DB16CD2D45E4"/>
          </w:pPr>
          <w:r w:rsidRPr="003D6A2F">
            <w:rPr>
              <w:rStyle w:val="PlaceholderText"/>
            </w:rPr>
            <w:t>Choose an item.</w:t>
          </w:r>
        </w:p>
      </w:docPartBody>
    </w:docPart>
    <w:docPart>
      <w:docPartPr>
        <w:name w:val="5DB1525EF0F94F728FA5253B3B8A5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40251-D05D-47E6-B5BD-FC0EF10DCF2D}"/>
      </w:docPartPr>
      <w:docPartBody>
        <w:p w:rsidR="00AC4E00" w:rsidRDefault="00E840EB" w:rsidP="00E840EB">
          <w:pPr>
            <w:pStyle w:val="5DB1525EF0F94F728FA5253B3B8A5960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9217A45358644C25B6AE1384CB930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0078D-9576-4088-968D-E86EF5AEDE4D}"/>
      </w:docPartPr>
      <w:docPartBody>
        <w:p w:rsidR="00AC4E00" w:rsidRDefault="00E840EB" w:rsidP="00E840EB">
          <w:pPr>
            <w:pStyle w:val="9217A45358644C25B6AE1384CB9303DA1"/>
          </w:pPr>
          <w:r w:rsidRPr="003D337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20635F0EEA8A404684BB09C10F0DB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C29E6-27FD-4103-B742-1D70FC9DD843}"/>
      </w:docPartPr>
      <w:docPartBody>
        <w:p w:rsidR="00AC4E00" w:rsidRDefault="00E840EB" w:rsidP="00E840EB">
          <w:pPr>
            <w:pStyle w:val="20635F0EEA8A404684BB09C10F0DBE761"/>
          </w:pPr>
          <w:r w:rsidRPr="00D0372C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772AE41409DC45099CACA026B4F40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499CC-A099-42F7-9702-80887B6C8543}"/>
      </w:docPartPr>
      <w:docPartBody>
        <w:p w:rsidR="00AC4E00" w:rsidRDefault="00E840EB" w:rsidP="00E840EB">
          <w:pPr>
            <w:pStyle w:val="772AE41409DC45099CACA026B4F403AB4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FCE5991A9A84C87A0E3798FFB332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13761-AF1C-4659-9890-C7BBF7F9C7B3}"/>
      </w:docPartPr>
      <w:docPartBody>
        <w:p w:rsidR="00AC4E00" w:rsidRDefault="00E840EB" w:rsidP="00E840EB">
          <w:pPr>
            <w:pStyle w:val="FFCE5991A9A84C87A0E3798FFB332A0B4"/>
          </w:pPr>
          <w:r w:rsidRPr="004922C9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3C7871CA0D4F4308B035BF3461D54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A9DDE-28AC-4AD0-8670-ABBBA930282E}"/>
      </w:docPartPr>
      <w:docPartBody>
        <w:p w:rsidR="00AC4E00" w:rsidRDefault="00E840EB" w:rsidP="00E840EB">
          <w:pPr>
            <w:pStyle w:val="3C7871CA0D4F4308B035BF3461D548464"/>
          </w:pPr>
          <w:r w:rsidRPr="00881EB1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031868CCE3634397914CFF9064E14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8BEF0-A515-4C11-9D44-2F3E489970F2}"/>
      </w:docPartPr>
      <w:docPartBody>
        <w:p w:rsidR="00AC4E00" w:rsidRDefault="00E840EB" w:rsidP="00E840EB">
          <w:pPr>
            <w:pStyle w:val="031868CCE3634397914CFF9064E14E334"/>
          </w:pPr>
          <w:r w:rsidRPr="000C16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24B19C7494CF78082AD05392F5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7FCB7-B1F2-4F7A-ABCA-338F7B22E539}"/>
      </w:docPartPr>
      <w:docPartBody>
        <w:p w:rsidR="00AC4E00" w:rsidRDefault="00E840EB" w:rsidP="00E840EB">
          <w:pPr>
            <w:pStyle w:val="D7524B19C7494CF78082AD05392F5E24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8D625145B2654F58BB9C4D84BB811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25968-A29A-4317-91F7-41481C025317}"/>
      </w:docPartPr>
      <w:docPartBody>
        <w:p w:rsidR="00AC4E00" w:rsidRDefault="00E840EB" w:rsidP="00E840EB">
          <w:pPr>
            <w:pStyle w:val="8D625145B2654F58BB9C4D84BB8115B64"/>
          </w:pPr>
          <w:r w:rsidRPr="004922C9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1F0A8772D6C4424196C2274DFD39A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B17CF-3F8F-4DAA-BA96-E388DA4C83BB}"/>
      </w:docPartPr>
      <w:docPartBody>
        <w:p w:rsidR="00AC4E00" w:rsidRDefault="00E840EB" w:rsidP="00E840EB">
          <w:pPr>
            <w:pStyle w:val="1F0A8772D6C4424196C2274DFD39A6814"/>
          </w:pPr>
          <w:r w:rsidRPr="003D6A2F">
            <w:rPr>
              <w:rStyle w:val="PlaceholderText"/>
            </w:rPr>
            <w:t>Choose an item.</w:t>
          </w:r>
        </w:p>
      </w:docPartBody>
    </w:docPart>
    <w:docPart>
      <w:docPartPr>
        <w:name w:val="37DB9426F56147D1AFDC077FCA56A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394B0-0D61-43C3-A646-3D191CE55E7E}"/>
      </w:docPartPr>
      <w:docPartBody>
        <w:p w:rsidR="00AC4E00" w:rsidRDefault="00E840EB" w:rsidP="00E840EB">
          <w:pPr>
            <w:pStyle w:val="37DB9426F56147D1AFDC077FCA56ACE44"/>
          </w:pPr>
          <w:r w:rsidRPr="003D6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406789DA5C46308B43FCB0A6BED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0AE3D-6C77-4970-82AF-1AED1F341FF7}"/>
      </w:docPartPr>
      <w:docPartBody>
        <w:p w:rsidR="00AC4E00" w:rsidRDefault="00E840EB" w:rsidP="00E840EB">
          <w:pPr>
            <w:pStyle w:val="F9406789DA5C46308B43FCB0A6BEDFDB4"/>
          </w:pPr>
          <w:r w:rsidRPr="003D6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1DC8DD722E4977905000754A352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8FA43-D4F4-477D-9D1D-E1804533BBED}"/>
      </w:docPartPr>
      <w:docPartBody>
        <w:p w:rsidR="00E840EB" w:rsidRDefault="00E840EB" w:rsidP="00E840EB">
          <w:pPr>
            <w:pStyle w:val="271DC8DD722E4977905000754A35252C5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CA096E5C5947C3A9BDC17BB07AC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4C98F-BE0D-4CA0-A80B-69D6305FAA27}"/>
      </w:docPartPr>
      <w:docPartBody>
        <w:p w:rsidR="00E840EB" w:rsidRDefault="00E840EB" w:rsidP="00E840EB">
          <w:pPr>
            <w:pStyle w:val="F1CA096E5C5947C3A9BDC17BB07AC2C65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3F7D74ACAEA245139752A26BC0A13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BF492-198D-4115-BE01-1C4C9EF503F9}"/>
      </w:docPartPr>
      <w:docPartBody>
        <w:p w:rsidR="00E840EB" w:rsidRDefault="00E840EB" w:rsidP="00E840EB">
          <w:pPr>
            <w:pStyle w:val="3F7D74ACAEA245139752A26BC0A13EC35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589A7DA969CF4F7A86087BB79BA04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9A394-5657-4071-A1AA-5702A09D98B5}"/>
      </w:docPartPr>
      <w:docPartBody>
        <w:p w:rsidR="00E840EB" w:rsidRDefault="00E840EB" w:rsidP="00E840EB">
          <w:pPr>
            <w:pStyle w:val="589A7DA969CF4F7A86087BB79BA0480C5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B4EB922EE5714C5B9925A8F79F5FC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B32E2-30B8-4924-9719-7171126A2AAC}"/>
      </w:docPartPr>
      <w:docPartBody>
        <w:p w:rsidR="00E840EB" w:rsidRDefault="00E840EB" w:rsidP="00E840EB">
          <w:pPr>
            <w:pStyle w:val="B4EB922EE5714C5B9925A8F79F5FC0275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DD4E2B79DE9144138C71A17F5B211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0D5BC-2C6D-4D61-AE75-4809CAB9E0A8}"/>
      </w:docPartPr>
      <w:docPartBody>
        <w:p w:rsidR="00E840EB" w:rsidRDefault="00E840EB" w:rsidP="00E840EB">
          <w:pPr>
            <w:pStyle w:val="DD4E2B79DE9144138C71A17F5B2114FE5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E073CCF5E5B8436B9B541A2275334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ECED4-0251-4259-948A-672894DD735E}"/>
      </w:docPartPr>
      <w:docPartBody>
        <w:p w:rsidR="00E840EB" w:rsidRDefault="00E840EB" w:rsidP="00E840EB">
          <w:pPr>
            <w:pStyle w:val="E073CCF5E5B8436B9B541A2275334D844"/>
          </w:pPr>
          <w:r w:rsidRPr="00957C97">
            <w:rPr>
              <w:rStyle w:val="PlaceholderText"/>
            </w:rPr>
            <w:t>Choose an item.</w:t>
          </w:r>
        </w:p>
      </w:docPartBody>
    </w:docPart>
    <w:docPart>
      <w:docPartPr>
        <w:name w:val="B383981CCA2946EC896F240217207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256BB-FF3C-4C97-8BF3-7E41D40D51DE}"/>
      </w:docPartPr>
      <w:docPartBody>
        <w:p w:rsidR="00804D4B" w:rsidRDefault="00E840EB" w:rsidP="00E840EB">
          <w:pPr>
            <w:pStyle w:val="B383981CCA2946EC896F2402172079C81"/>
          </w:pPr>
          <w:r w:rsidRPr="000C16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E2E12A66EC4371BB4FD3FA74608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8D3EE-CFBB-4F28-A2E4-B33E456B5423}"/>
      </w:docPartPr>
      <w:docPartBody>
        <w:p w:rsidR="00804D4B" w:rsidRDefault="00E840EB" w:rsidP="00E840EB">
          <w:pPr>
            <w:pStyle w:val="F1E2E12A66EC4371BB4FD3FA74608DD1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8594DCD424024AB1927B0329EB1E5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60749-55B1-48BA-ADC6-7EF29182B117}"/>
      </w:docPartPr>
      <w:docPartBody>
        <w:p w:rsidR="00804D4B" w:rsidRDefault="00E840EB" w:rsidP="00E840EB">
          <w:pPr>
            <w:pStyle w:val="8594DCD424024AB1927B0329EB1E5085"/>
          </w:pPr>
          <w:r w:rsidRPr="003D337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4755ACC569304345B5D00EB752037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3A03C-F293-4E90-8DD3-0F110453C897}"/>
      </w:docPartPr>
      <w:docPartBody>
        <w:p w:rsidR="00804D4B" w:rsidRDefault="00E840EB" w:rsidP="00E840EB">
          <w:pPr>
            <w:pStyle w:val="4755ACC569304345B5D00EB752037136"/>
          </w:pPr>
          <w:r w:rsidRPr="00D0372C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8F299CC322A64E85A95D3EA2F43B8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DCE77-77E7-4248-B9CA-00950CE388AF}"/>
      </w:docPartPr>
      <w:docPartBody>
        <w:p w:rsidR="00804D4B" w:rsidRDefault="00E840EB" w:rsidP="00E840EB">
          <w:pPr>
            <w:pStyle w:val="8F299CC322A64E85A95D3EA2F43B86FC"/>
          </w:pPr>
          <w:r w:rsidRPr="000C16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7019732D241D889817A35DA9B1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9045F-5819-4788-AC20-859FF7FFC79B}"/>
      </w:docPartPr>
      <w:docPartBody>
        <w:p w:rsidR="00804D4B" w:rsidRDefault="00E840EB" w:rsidP="00E840EB">
          <w:pPr>
            <w:pStyle w:val="23F7019732D241D889817A35DA9B1EA3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507FF836BA465E83B20799230B2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354F3-A641-4420-BAB3-18AB3871949C}"/>
      </w:docPartPr>
      <w:docPartBody>
        <w:p w:rsidR="00804D4B" w:rsidRDefault="00E840EB" w:rsidP="00E840EB">
          <w:pPr>
            <w:pStyle w:val="0E507FF836BA465E83B20799230B2BAB"/>
          </w:pPr>
          <w:r w:rsidRPr="003D337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BFA9D87C3A2848C0B890626301395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6BFE4-5B69-4A2E-BBED-2899500DE94C}"/>
      </w:docPartPr>
      <w:docPartBody>
        <w:p w:rsidR="00804D4B" w:rsidRDefault="00E840EB" w:rsidP="00E840EB">
          <w:pPr>
            <w:pStyle w:val="BFA9D87C3A2848C0B89062630139597E"/>
          </w:pPr>
          <w:r w:rsidRPr="00D0372C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FEEA7E0FE98E4B29BD26A9ED2F881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C8CAB-87ED-43AB-BB0B-D02A39ECACBE}"/>
      </w:docPartPr>
      <w:docPartBody>
        <w:p w:rsidR="00804D4B" w:rsidRDefault="00E840EB" w:rsidP="00E840EB">
          <w:pPr>
            <w:pStyle w:val="FEEA7E0FE98E4B29BD26A9ED2F881A73"/>
          </w:pPr>
          <w:r w:rsidRPr="000C16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7711117ABA41ABB4F25B4475E4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72E66-C7B3-4D9D-BA7D-442D4FD9FD20}"/>
      </w:docPartPr>
      <w:docPartBody>
        <w:p w:rsidR="00804D4B" w:rsidRDefault="00E840EB" w:rsidP="00E840EB">
          <w:pPr>
            <w:pStyle w:val="307711117ABA41ABB4F25B4475E4740F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7246C60AF27472985951D193329A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A556D-2143-43C3-8482-362EDCEF3C3B}"/>
      </w:docPartPr>
      <w:docPartBody>
        <w:p w:rsidR="00804D4B" w:rsidRDefault="00E840EB" w:rsidP="00E840EB">
          <w:pPr>
            <w:pStyle w:val="F7246C60AF27472985951D193329A241"/>
          </w:pPr>
          <w:r w:rsidRPr="003D337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AD101A02E12145A3AE77224326AD5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460E7-58CC-4328-BC4C-04A2640D9BF2}"/>
      </w:docPartPr>
      <w:docPartBody>
        <w:p w:rsidR="00804D4B" w:rsidRDefault="00E840EB" w:rsidP="00E840EB">
          <w:pPr>
            <w:pStyle w:val="AD101A02E12145A3AE77224326AD514B"/>
          </w:pPr>
          <w:r w:rsidRPr="00D0372C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9EEA779A302A41438C9C3C6E93802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7FE2B-34D0-479F-9D76-0BF98CE5CC6E}"/>
      </w:docPartPr>
      <w:docPartBody>
        <w:p w:rsidR="00804D4B" w:rsidRDefault="00E840EB" w:rsidP="00E840EB">
          <w:pPr>
            <w:pStyle w:val="9EEA779A302A41438C9C3C6E9380230F"/>
          </w:pPr>
          <w:r w:rsidRPr="000C16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E7B458688B4C9788BE9039DFAF7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FB542-1531-4410-9E1D-4673BDA1C8B9}"/>
      </w:docPartPr>
      <w:docPartBody>
        <w:p w:rsidR="00804D4B" w:rsidRDefault="00E840EB" w:rsidP="00E840EB">
          <w:pPr>
            <w:pStyle w:val="3DE7B458688B4C9788BE9039DFAF7110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3C669BE0E3324B839FB59297F394A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3A508-36C2-40EF-9B2E-F8E1F718C272}"/>
      </w:docPartPr>
      <w:docPartBody>
        <w:p w:rsidR="00804D4B" w:rsidRDefault="00E840EB" w:rsidP="00E840EB">
          <w:pPr>
            <w:pStyle w:val="3C669BE0E3324B839FB59297F394A896"/>
          </w:pPr>
          <w:r w:rsidRPr="003D337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943E1F5D4EFB4A1ABF35E26941ECE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7B78-8D4A-41F1-9D42-10CBD82299F1}"/>
      </w:docPartPr>
      <w:docPartBody>
        <w:p w:rsidR="00804D4B" w:rsidRDefault="00E840EB" w:rsidP="00E840EB">
          <w:pPr>
            <w:pStyle w:val="943E1F5D4EFB4A1ABF35E26941ECEEB0"/>
          </w:pPr>
          <w:r w:rsidRPr="00D0372C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431542BBCEF14F9A9F176DBB3F042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B5230-85AF-4001-B5F2-9EDB778EA600}"/>
      </w:docPartPr>
      <w:docPartBody>
        <w:p w:rsidR="00804D4B" w:rsidRDefault="00E840EB" w:rsidP="00E840EB">
          <w:pPr>
            <w:pStyle w:val="431542BBCEF14F9A9F176DBB3F042290"/>
          </w:pPr>
          <w:r w:rsidRPr="000C16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CCCD6A5B4A44549073B5366036E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1C219-DEAE-4CA9-AC12-3902248316D8}"/>
      </w:docPartPr>
      <w:docPartBody>
        <w:p w:rsidR="00804D4B" w:rsidRDefault="00E840EB" w:rsidP="00E840EB">
          <w:pPr>
            <w:pStyle w:val="7CCCCD6A5B4A44549073B5366036EA3D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7CCD4106C644B7FAEAE1CCD702C7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F28C6-1A23-4FB6-8034-50F3A7CBA33B}"/>
      </w:docPartPr>
      <w:docPartBody>
        <w:p w:rsidR="00804D4B" w:rsidRDefault="00E840EB" w:rsidP="00E840EB">
          <w:pPr>
            <w:pStyle w:val="B7CCD4106C644B7FAEAE1CCD702C7A81"/>
          </w:pPr>
          <w:r w:rsidRPr="003D337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425D388112E4441DBE541C6A333EF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CB907-FCDD-4899-BCA3-6D41DB0C5E2E}"/>
      </w:docPartPr>
      <w:docPartBody>
        <w:p w:rsidR="00804D4B" w:rsidRDefault="00E840EB" w:rsidP="00E840EB">
          <w:pPr>
            <w:pStyle w:val="425D388112E4441DBE541C6A333EF6E3"/>
          </w:pPr>
          <w:r w:rsidRPr="00D0372C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2B47D2BF86B5440CB44DE6ECA0375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48648-D612-49F7-B2FB-F602049CD996}"/>
      </w:docPartPr>
      <w:docPartBody>
        <w:p w:rsidR="00804D4B" w:rsidRDefault="00E840EB" w:rsidP="00E840EB">
          <w:pPr>
            <w:pStyle w:val="2B47D2BF86B5440CB44DE6ECA0375392"/>
          </w:pPr>
          <w:r w:rsidRPr="000C16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F293CE4FDC4EDB83AE61CCF4884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925AE-A57E-4AB0-91BB-7DEC53EC0DBF}"/>
      </w:docPartPr>
      <w:docPartBody>
        <w:p w:rsidR="00804D4B" w:rsidRDefault="00E840EB" w:rsidP="00E840EB">
          <w:pPr>
            <w:pStyle w:val="06F293CE4FDC4EDB83AE61CCF488495C"/>
          </w:pPr>
          <w:r w:rsidRPr="003D6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22D59486574B298F40E5D65FC62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FDDC6-8D76-4E43-A546-42966E511159}"/>
      </w:docPartPr>
      <w:docPartBody>
        <w:p w:rsidR="00804D4B" w:rsidRDefault="00804D4B" w:rsidP="00804D4B">
          <w:pPr>
            <w:pStyle w:val="7022D59486574B298F40E5D65FC626B2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00628E404D47A6A94C604BC73C1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7ADE2-938E-4E6C-BACD-C73D14280455}"/>
      </w:docPartPr>
      <w:docPartBody>
        <w:p w:rsidR="00804D4B" w:rsidRDefault="00804D4B" w:rsidP="00804D4B">
          <w:pPr>
            <w:pStyle w:val="DA00628E404D47A6A94C604BC73C1797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E72A406E24B947DCB80A18E48AF97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2748D-176F-4776-8F63-BCE3E95B5DA9}"/>
      </w:docPartPr>
      <w:docPartBody>
        <w:p w:rsidR="00804D4B" w:rsidRDefault="00804D4B" w:rsidP="00804D4B">
          <w:pPr>
            <w:pStyle w:val="E72A406E24B947DCB80A18E48AF97A78"/>
          </w:pPr>
          <w:r w:rsidRPr="004922C9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AAE3DF04495F4844855CFC38C8249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8A25A-5127-4D69-A040-5F44EF759B95}"/>
      </w:docPartPr>
      <w:docPartBody>
        <w:p w:rsidR="00804D4B" w:rsidRDefault="00804D4B" w:rsidP="00804D4B">
          <w:pPr>
            <w:pStyle w:val="AAE3DF04495F4844855CFC38C824959C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EE07C4FBCA9D4A37BF7B6DF16DD50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C17DA-6F7A-470B-8708-2238B546756A}"/>
      </w:docPartPr>
      <w:docPartBody>
        <w:p w:rsidR="00804D4B" w:rsidRDefault="00804D4B" w:rsidP="00804D4B">
          <w:pPr>
            <w:pStyle w:val="EE07C4FBCA9D4A37BF7B6DF16DD50185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75802BC6814D4CC6B2B0F69C52085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15EB1-D3C9-4343-AC1D-EE0F73C6E63D}"/>
      </w:docPartPr>
      <w:docPartBody>
        <w:p w:rsidR="00804D4B" w:rsidRDefault="00804D4B" w:rsidP="00804D4B">
          <w:pPr>
            <w:pStyle w:val="75802BC6814D4CC6B2B0F69C52085B89"/>
          </w:pPr>
          <w:r w:rsidRPr="004922C9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46032808ECDE4794B8BEDC90570AA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840E0-66C2-48C4-8B63-DA08572126FE}"/>
      </w:docPartPr>
      <w:docPartBody>
        <w:p w:rsidR="00804D4B" w:rsidRDefault="00804D4B" w:rsidP="00804D4B">
          <w:pPr>
            <w:pStyle w:val="46032808ECDE4794B8BEDC90570AA358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CB353FFFE64141318D411B8EC23F5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96EC7-318F-4E38-9926-7C8FD4FCD347}"/>
      </w:docPartPr>
      <w:docPartBody>
        <w:p w:rsidR="00804D4B" w:rsidRDefault="00804D4B" w:rsidP="00804D4B">
          <w:pPr>
            <w:pStyle w:val="CB353FFFE64141318D411B8EC23F54D1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35C1735361C64BDE9848A5725C4A5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02606-DE10-4640-9DA6-65DA8D98412C}"/>
      </w:docPartPr>
      <w:docPartBody>
        <w:p w:rsidR="00804D4B" w:rsidRDefault="00804D4B" w:rsidP="00804D4B">
          <w:pPr>
            <w:pStyle w:val="35C1735361C64BDE9848A5725C4A5691"/>
          </w:pPr>
          <w:r w:rsidRPr="004922C9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5EBFB39F9C4C4FD69088440B93E08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7FD3F-18E6-470A-A05C-AB2EBA03E4A6}"/>
      </w:docPartPr>
      <w:docPartBody>
        <w:p w:rsidR="00804D4B" w:rsidRDefault="00804D4B" w:rsidP="00804D4B">
          <w:pPr>
            <w:pStyle w:val="5EBFB39F9C4C4FD69088440B93E0835C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907930916C459DBB9CA970BD60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56BBE-030D-4471-8D26-AB130A779D28}"/>
      </w:docPartPr>
      <w:docPartBody>
        <w:p w:rsidR="00804D4B" w:rsidRDefault="00804D4B" w:rsidP="00804D4B">
          <w:pPr>
            <w:pStyle w:val="52907930916C459DBB9CA970BD603727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7F33038F2171442F8A8AFEDB313B5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86F5C-C99D-47B4-B333-0AA69728BCC6}"/>
      </w:docPartPr>
      <w:docPartBody>
        <w:p w:rsidR="00804D4B" w:rsidRDefault="00804D4B" w:rsidP="00804D4B">
          <w:pPr>
            <w:pStyle w:val="7F33038F2171442F8A8AFEDB313B5FEE"/>
          </w:pPr>
          <w:r w:rsidRPr="004922C9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3A57AFCB1D294AF9835DD1D2D8C94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983E1-8F9F-4548-836F-90D8BEB0E11D}"/>
      </w:docPartPr>
      <w:docPartBody>
        <w:p w:rsidR="00804D4B" w:rsidRDefault="00804D4B" w:rsidP="00804D4B">
          <w:pPr>
            <w:pStyle w:val="3A57AFCB1D294AF9835DD1D2D8C94A32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A9FD90A00B1048E3B9BC198C24CC7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4F637-CE52-4C83-8074-BA33BF6B0369}"/>
      </w:docPartPr>
      <w:docPartBody>
        <w:p w:rsidR="00804D4B" w:rsidRDefault="00804D4B" w:rsidP="00804D4B">
          <w:pPr>
            <w:pStyle w:val="A9FD90A00B1048E3B9BC198C24CC7E38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71564BEF073A43A5A9593DB21A92A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CCC4A-CD57-422C-A8B7-44ABE34DC0EC}"/>
      </w:docPartPr>
      <w:docPartBody>
        <w:p w:rsidR="00804D4B" w:rsidRDefault="00804D4B" w:rsidP="00804D4B">
          <w:pPr>
            <w:pStyle w:val="71564BEF073A43A5A9593DB21A92AFD9"/>
          </w:pPr>
          <w:r w:rsidRPr="004922C9">
            <w:rPr>
              <w:rStyle w:val="PlaceholderText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4E00"/>
    <w:rsid w:val="00804D4B"/>
    <w:rsid w:val="00AC4E00"/>
    <w:rsid w:val="00E84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4D4B"/>
    <w:rPr>
      <w:color w:val="808080"/>
    </w:rPr>
  </w:style>
  <w:style w:type="paragraph" w:customStyle="1" w:styleId="7022D59486574B298F40E5D65FC626B2">
    <w:name w:val="7022D59486574B298F40E5D65FC626B2"/>
    <w:rsid w:val="00804D4B"/>
  </w:style>
  <w:style w:type="paragraph" w:customStyle="1" w:styleId="DA00628E404D47A6A94C604BC73C1797">
    <w:name w:val="DA00628E404D47A6A94C604BC73C1797"/>
    <w:rsid w:val="00804D4B"/>
  </w:style>
  <w:style w:type="paragraph" w:customStyle="1" w:styleId="E72A406E24B947DCB80A18E48AF97A78">
    <w:name w:val="E72A406E24B947DCB80A18E48AF97A78"/>
    <w:rsid w:val="00804D4B"/>
  </w:style>
  <w:style w:type="paragraph" w:customStyle="1" w:styleId="AAE3DF04495F4844855CFC38C824959C">
    <w:name w:val="AAE3DF04495F4844855CFC38C824959C"/>
    <w:rsid w:val="00804D4B"/>
  </w:style>
  <w:style w:type="paragraph" w:customStyle="1" w:styleId="EE07C4FBCA9D4A37BF7B6DF16DD50185">
    <w:name w:val="EE07C4FBCA9D4A37BF7B6DF16DD50185"/>
    <w:rsid w:val="00804D4B"/>
  </w:style>
  <w:style w:type="paragraph" w:customStyle="1" w:styleId="75802BC6814D4CC6B2B0F69C52085B89">
    <w:name w:val="75802BC6814D4CC6B2B0F69C52085B89"/>
    <w:rsid w:val="00804D4B"/>
  </w:style>
  <w:style w:type="paragraph" w:customStyle="1" w:styleId="46032808ECDE4794B8BEDC90570AA358">
    <w:name w:val="46032808ECDE4794B8BEDC90570AA358"/>
    <w:rsid w:val="00804D4B"/>
  </w:style>
  <w:style w:type="paragraph" w:customStyle="1" w:styleId="CB353FFFE64141318D411B8EC23F54D1">
    <w:name w:val="CB353FFFE64141318D411B8EC23F54D1"/>
    <w:rsid w:val="00804D4B"/>
  </w:style>
  <w:style w:type="paragraph" w:customStyle="1" w:styleId="35C1735361C64BDE9848A5725C4A5691">
    <w:name w:val="35C1735361C64BDE9848A5725C4A5691"/>
    <w:rsid w:val="00804D4B"/>
  </w:style>
  <w:style w:type="paragraph" w:customStyle="1" w:styleId="5EBFB39F9C4C4FD69088440B93E0835C">
    <w:name w:val="5EBFB39F9C4C4FD69088440B93E0835C"/>
    <w:rsid w:val="00804D4B"/>
  </w:style>
  <w:style w:type="paragraph" w:customStyle="1" w:styleId="52907930916C459DBB9CA970BD603727">
    <w:name w:val="52907930916C459DBB9CA970BD603727"/>
    <w:rsid w:val="00804D4B"/>
  </w:style>
  <w:style w:type="paragraph" w:customStyle="1" w:styleId="7F33038F2171442F8A8AFEDB313B5FEE">
    <w:name w:val="7F33038F2171442F8A8AFEDB313B5FEE"/>
    <w:rsid w:val="00804D4B"/>
  </w:style>
  <w:style w:type="paragraph" w:customStyle="1" w:styleId="3A57AFCB1D294AF9835DD1D2D8C94A32">
    <w:name w:val="3A57AFCB1D294AF9835DD1D2D8C94A32"/>
    <w:rsid w:val="00804D4B"/>
  </w:style>
  <w:style w:type="paragraph" w:customStyle="1" w:styleId="A9FD90A00B1048E3B9BC198C24CC7E38">
    <w:name w:val="A9FD90A00B1048E3B9BC198C24CC7E38"/>
    <w:rsid w:val="00804D4B"/>
  </w:style>
  <w:style w:type="paragraph" w:customStyle="1" w:styleId="71564BEF073A43A5A9593DB21A92AFD9">
    <w:name w:val="71564BEF073A43A5A9593DB21A92AFD9"/>
    <w:rsid w:val="00804D4B"/>
  </w:style>
  <w:style w:type="paragraph" w:customStyle="1" w:styleId="5471E22E844F40F99E3F4DB16CD2D45E4">
    <w:name w:val="5471E22E844F40F99E3F4DB16CD2D45E4"/>
    <w:rsid w:val="00E840EB"/>
    <w:rPr>
      <w:rFonts w:ascii="Arial" w:eastAsiaTheme="minorHAnsi" w:hAnsi="Arial"/>
      <w:sz w:val="20"/>
    </w:rPr>
  </w:style>
  <w:style w:type="paragraph" w:customStyle="1" w:styleId="E073CCF5E5B8436B9B541A2275334D844">
    <w:name w:val="E073CCF5E5B8436B9B541A2275334D844"/>
    <w:rsid w:val="00E840EB"/>
    <w:rPr>
      <w:rFonts w:ascii="Arial" w:eastAsiaTheme="minorHAnsi" w:hAnsi="Arial"/>
      <w:sz w:val="20"/>
    </w:rPr>
  </w:style>
  <w:style w:type="paragraph" w:customStyle="1" w:styleId="5DB1525EF0F94F728FA5253B3B8A5960">
    <w:name w:val="5DB1525EF0F94F728FA5253B3B8A5960"/>
    <w:rsid w:val="00E840EB"/>
    <w:rPr>
      <w:rFonts w:ascii="Arial" w:eastAsiaTheme="minorHAnsi" w:hAnsi="Arial"/>
      <w:sz w:val="20"/>
    </w:rPr>
  </w:style>
  <w:style w:type="paragraph" w:customStyle="1" w:styleId="9217A45358644C25B6AE1384CB9303DA1">
    <w:name w:val="9217A45358644C25B6AE1384CB9303DA1"/>
    <w:rsid w:val="00E840EB"/>
    <w:rPr>
      <w:rFonts w:ascii="Arial" w:eastAsiaTheme="minorHAnsi" w:hAnsi="Arial"/>
      <w:sz w:val="20"/>
    </w:rPr>
  </w:style>
  <w:style w:type="paragraph" w:customStyle="1" w:styleId="20635F0EEA8A404684BB09C10F0DBE761">
    <w:name w:val="20635F0EEA8A404684BB09C10F0DBE761"/>
    <w:rsid w:val="00E840EB"/>
    <w:rPr>
      <w:rFonts w:ascii="Arial" w:eastAsiaTheme="minorHAnsi" w:hAnsi="Arial"/>
      <w:sz w:val="20"/>
    </w:rPr>
  </w:style>
  <w:style w:type="paragraph" w:customStyle="1" w:styleId="B383981CCA2946EC896F2402172079C81">
    <w:name w:val="B383981CCA2946EC896F2402172079C81"/>
    <w:rsid w:val="00E840EB"/>
    <w:rPr>
      <w:rFonts w:ascii="Arial" w:eastAsiaTheme="minorHAnsi" w:hAnsi="Arial"/>
      <w:sz w:val="20"/>
    </w:rPr>
  </w:style>
  <w:style w:type="paragraph" w:customStyle="1" w:styleId="772AE41409DC45099CACA026B4F403AB4">
    <w:name w:val="772AE41409DC45099CACA026B4F403AB4"/>
    <w:rsid w:val="00E840EB"/>
    <w:rPr>
      <w:rFonts w:ascii="Arial" w:eastAsiaTheme="minorHAnsi" w:hAnsi="Arial"/>
      <w:sz w:val="20"/>
    </w:rPr>
  </w:style>
  <w:style w:type="paragraph" w:customStyle="1" w:styleId="FFCE5991A9A84C87A0E3798FFB332A0B4">
    <w:name w:val="FFCE5991A9A84C87A0E3798FFB332A0B4"/>
    <w:rsid w:val="00E840EB"/>
    <w:rPr>
      <w:rFonts w:ascii="Arial" w:eastAsiaTheme="minorHAnsi" w:hAnsi="Arial"/>
      <w:sz w:val="20"/>
    </w:rPr>
  </w:style>
  <w:style w:type="paragraph" w:customStyle="1" w:styleId="3C7871CA0D4F4308B035BF3461D548464">
    <w:name w:val="3C7871CA0D4F4308B035BF3461D548464"/>
    <w:rsid w:val="00E840EB"/>
    <w:rPr>
      <w:rFonts w:ascii="Arial" w:eastAsiaTheme="minorHAnsi" w:hAnsi="Arial"/>
      <w:sz w:val="20"/>
    </w:rPr>
  </w:style>
  <w:style w:type="paragraph" w:customStyle="1" w:styleId="031868CCE3634397914CFF9064E14E334">
    <w:name w:val="031868CCE3634397914CFF9064E14E334"/>
    <w:rsid w:val="00E840EB"/>
    <w:rPr>
      <w:rFonts w:ascii="Arial" w:eastAsiaTheme="minorHAnsi" w:hAnsi="Arial"/>
      <w:sz w:val="20"/>
    </w:rPr>
  </w:style>
  <w:style w:type="paragraph" w:customStyle="1" w:styleId="D7524B19C7494CF78082AD05392F5E24">
    <w:name w:val="D7524B19C7494CF78082AD05392F5E24"/>
    <w:rsid w:val="00E840EB"/>
    <w:rPr>
      <w:rFonts w:ascii="Arial" w:eastAsiaTheme="minorHAnsi" w:hAnsi="Arial"/>
      <w:sz w:val="20"/>
    </w:rPr>
  </w:style>
  <w:style w:type="paragraph" w:customStyle="1" w:styleId="1F0A8772D6C4424196C2274DFD39A6814">
    <w:name w:val="1F0A8772D6C4424196C2274DFD39A6814"/>
    <w:rsid w:val="00E840EB"/>
    <w:rPr>
      <w:rFonts w:ascii="Arial" w:eastAsiaTheme="minorHAnsi" w:hAnsi="Arial"/>
      <w:sz w:val="20"/>
    </w:rPr>
  </w:style>
  <w:style w:type="paragraph" w:customStyle="1" w:styleId="8D625145B2654F58BB9C4D84BB8115B64">
    <w:name w:val="8D625145B2654F58BB9C4D84BB8115B64"/>
    <w:rsid w:val="00E840EB"/>
    <w:rPr>
      <w:rFonts w:ascii="Arial" w:eastAsiaTheme="minorHAnsi" w:hAnsi="Arial"/>
      <w:sz w:val="20"/>
    </w:rPr>
  </w:style>
  <w:style w:type="paragraph" w:customStyle="1" w:styleId="37DB9426F56147D1AFDC077FCA56ACE44">
    <w:name w:val="37DB9426F56147D1AFDC077FCA56ACE44"/>
    <w:rsid w:val="00E840EB"/>
    <w:rPr>
      <w:rFonts w:ascii="Arial" w:eastAsiaTheme="minorHAnsi" w:hAnsi="Arial"/>
      <w:sz w:val="20"/>
    </w:rPr>
  </w:style>
  <w:style w:type="paragraph" w:customStyle="1" w:styleId="66D6CD32878C40AFAC357AF123BACF9B5">
    <w:name w:val="66D6CD32878C40AFAC357AF123BACF9B5"/>
    <w:rsid w:val="00E840EB"/>
    <w:rPr>
      <w:rFonts w:ascii="Arial" w:eastAsiaTheme="minorHAnsi" w:hAnsi="Arial"/>
      <w:sz w:val="20"/>
    </w:rPr>
  </w:style>
  <w:style w:type="paragraph" w:customStyle="1" w:styleId="9D288C2373064F90BF1515DBE4EDF5495">
    <w:name w:val="9D288C2373064F90BF1515DBE4EDF5495"/>
    <w:rsid w:val="00E840EB"/>
    <w:rPr>
      <w:rFonts w:ascii="Arial" w:eastAsiaTheme="minorHAnsi" w:hAnsi="Arial"/>
      <w:sz w:val="20"/>
    </w:rPr>
  </w:style>
  <w:style w:type="paragraph" w:customStyle="1" w:styleId="1D8628D0279D485DA506A4414E2C145A5">
    <w:name w:val="1D8628D0279D485DA506A4414E2C145A5"/>
    <w:rsid w:val="00E840EB"/>
    <w:rPr>
      <w:rFonts w:ascii="Arial" w:eastAsiaTheme="minorHAnsi" w:hAnsi="Arial"/>
      <w:sz w:val="20"/>
    </w:rPr>
  </w:style>
  <w:style w:type="paragraph" w:customStyle="1" w:styleId="E3D2E8DA7C8D4BFBB71DF0ACC98302985">
    <w:name w:val="E3D2E8DA7C8D4BFBB71DF0ACC98302985"/>
    <w:rsid w:val="00E840EB"/>
    <w:rPr>
      <w:rFonts w:ascii="Arial" w:eastAsiaTheme="minorHAnsi" w:hAnsi="Arial"/>
      <w:sz w:val="20"/>
    </w:rPr>
  </w:style>
  <w:style w:type="paragraph" w:customStyle="1" w:styleId="7AD5077F92F24AFE84A2EA5D00B0C4795">
    <w:name w:val="7AD5077F92F24AFE84A2EA5D00B0C4795"/>
    <w:rsid w:val="00E840EB"/>
    <w:rPr>
      <w:rFonts w:ascii="Arial" w:eastAsiaTheme="minorHAnsi" w:hAnsi="Arial"/>
      <w:sz w:val="20"/>
    </w:rPr>
  </w:style>
  <w:style w:type="paragraph" w:customStyle="1" w:styleId="84C36D0E335B4533AE8C25E790277BD45">
    <w:name w:val="84C36D0E335B4533AE8C25E790277BD45"/>
    <w:rsid w:val="00E840EB"/>
    <w:rPr>
      <w:rFonts w:ascii="Arial" w:eastAsiaTheme="minorHAnsi" w:hAnsi="Arial"/>
      <w:sz w:val="20"/>
    </w:rPr>
  </w:style>
  <w:style w:type="paragraph" w:customStyle="1" w:styleId="F5696B9DE6CA43859F6E5524B09EEC9F5">
    <w:name w:val="F5696B9DE6CA43859F6E5524B09EEC9F5"/>
    <w:rsid w:val="00E840EB"/>
    <w:rPr>
      <w:rFonts w:ascii="Arial" w:eastAsiaTheme="minorHAnsi" w:hAnsi="Arial"/>
      <w:sz w:val="20"/>
    </w:rPr>
  </w:style>
  <w:style w:type="paragraph" w:customStyle="1" w:styleId="C3468D89A2CA4517B5A5F4F0F3154D7E5">
    <w:name w:val="C3468D89A2CA4517B5A5F4F0F3154D7E5"/>
    <w:rsid w:val="00E840EB"/>
    <w:rPr>
      <w:rFonts w:ascii="Arial" w:eastAsiaTheme="minorHAnsi" w:hAnsi="Arial"/>
      <w:sz w:val="20"/>
    </w:rPr>
  </w:style>
  <w:style w:type="paragraph" w:customStyle="1" w:styleId="0524ED6507CC45C2ADDB6B7B12BA8C3F5">
    <w:name w:val="0524ED6507CC45C2ADDB6B7B12BA8C3F5"/>
    <w:rsid w:val="00E840EB"/>
    <w:rPr>
      <w:rFonts w:ascii="Arial" w:eastAsiaTheme="minorHAnsi" w:hAnsi="Arial"/>
      <w:sz w:val="20"/>
    </w:rPr>
  </w:style>
  <w:style w:type="paragraph" w:customStyle="1" w:styleId="428609F9F7564A469804E6297EA76E695">
    <w:name w:val="428609F9F7564A469804E6297EA76E695"/>
    <w:rsid w:val="00E840EB"/>
    <w:rPr>
      <w:rFonts w:ascii="Arial" w:eastAsiaTheme="minorHAnsi" w:hAnsi="Arial"/>
      <w:sz w:val="20"/>
    </w:rPr>
  </w:style>
  <w:style w:type="paragraph" w:customStyle="1" w:styleId="271DC8DD722E4977905000754A35252C5">
    <w:name w:val="271DC8DD722E4977905000754A35252C5"/>
    <w:rsid w:val="00E840EB"/>
    <w:rPr>
      <w:rFonts w:ascii="Arial" w:eastAsiaTheme="minorHAnsi" w:hAnsi="Arial"/>
      <w:sz w:val="20"/>
    </w:rPr>
  </w:style>
  <w:style w:type="paragraph" w:customStyle="1" w:styleId="F1CA096E5C5947C3A9BDC17BB07AC2C65">
    <w:name w:val="F1CA096E5C5947C3A9BDC17BB07AC2C65"/>
    <w:rsid w:val="00E840EB"/>
    <w:rPr>
      <w:rFonts w:ascii="Arial" w:eastAsiaTheme="minorHAnsi" w:hAnsi="Arial"/>
      <w:sz w:val="20"/>
    </w:rPr>
  </w:style>
  <w:style w:type="paragraph" w:customStyle="1" w:styleId="3F7D74ACAEA245139752A26BC0A13EC35">
    <w:name w:val="3F7D74ACAEA245139752A26BC0A13EC35"/>
    <w:rsid w:val="00E840EB"/>
    <w:rPr>
      <w:rFonts w:ascii="Arial" w:eastAsiaTheme="minorHAnsi" w:hAnsi="Arial"/>
      <w:sz w:val="20"/>
    </w:rPr>
  </w:style>
  <w:style w:type="paragraph" w:customStyle="1" w:styleId="589A7DA969CF4F7A86087BB79BA0480C5">
    <w:name w:val="589A7DA969CF4F7A86087BB79BA0480C5"/>
    <w:rsid w:val="00E840EB"/>
    <w:rPr>
      <w:rFonts w:ascii="Arial" w:eastAsiaTheme="minorHAnsi" w:hAnsi="Arial"/>
      <w:sz w:val="20"/>
    </w:rPr>
  </w:style>
  <w:style w:type="paragraph" w:customStyle="1" w:styleId="B4EB922EE5714C5B9925A8F79F5FC0275">
    <w:name w:val="B4EB922EE5714C5B9925A8F79F5FC0275"/>
    <w:rsid w:val="00E840EB"/>
    <w:rPr>
      <w:rFonts w:ascii="Arial" w:eastAsiaTheme="minorHAnsi" w:hAnsi="Arial"/>
      <w:sz w:val="20"/>
    </w:rPr>
  </w:style>
  <w:style w:type="paragraph" w:customStyle="1" w:styleId="DD4E2B79DE9144138C71A17F5B2114FE5">
    <w:name w:val="DD4E2B79DE9144138C71A17F5B2114FE5"/>
    <w:rsid w:val="00E840EB"/>
    <w:rPr>
      <w:rFonts w:ascii="Arial" w:eastAsiaTheme="minorHAnsi" w:hAnsi="Arial"/>
      <w:sz w:val="20"/>
    </w:rPr>
  </w:style>
  <w:style w:type="paragraph" w:customStyle="1" w:styleId="F9406789DA5C46308B43FCB0A6BEDFDB4">
    <w:name w:val="F9406789DA5C46308B43FCB0A6BEDFDB4"/>
    <w:rsid w:val="00E840EB"/>
    <w:rPr>
      <w:rFonts w:ascii="Arial" w:eastAsiaTheme="minorHAnsi" w:hAnsi="Arial"/>
      <w:sz w:val="20"/>
    </w:rPr>
  </w:style>
  <w:style w:type="paragraph" w:customStyle="1" w:styleId="F1E2E12A66EC4371BB4FD3FA74608DD1">
    <w:name w:val="F1E2E12A66EC4371BB4FD3FA74608DD1"/>
    <w:rsid w:val="00E840EB"/>
  </w:style>
  <w:style w:type="paragraph" w:customStyle="1" w:styleId="8594DCD424024AB1927B0329EB1E5085">
    <w:name w:val="8594DCD424024AB1927B0329EB1E5085"/>
    <w:rsid w:val="00E840EB"/>
  </w:style>
  <w:style w:type="paragraph" w:customStyle="1" w:styleId="4755ACC569304345B5D00EB752037136">
    <w:name w:val="4755ACC569304345B5D00EB752037136"/>
    <w:rsid w:val="00E840EB"/>
  </w:style>
  <w:style w:type="paragraph" w:customStyle="1" w:styleId="8F299CC322A64E85A95D3EA2F43B86FC">
    <w:name w:val="8F299CC322A64E85A95D3EA2F43B86FC"/>
    <w:rsid w:val="00E840EB"/>
  </w:style>
  <w:style w:type="paragraph" w:customStyle="1" w:styleId="23F7019732D241D889817A35DA9B1EA3">
    <w:name w:val="23F7019732D241D889817A35DA9B1EA3"/>
    <w:rsid w:val="00E840EB"/>
  </w:style>
  <w:style w:type="paragraph" w:customStyle="1" w:styleId="0E507FF836BA465E83B20799230B2BAB">
    <w:name w:val="0E507FF836BA465E83B20799230B2BAB"/>
    <w:rsid w:val="00E840EB"/>
  </w:style>
  <w:style w:type="paragraph" w:customStyle="1" w:styleId="BFA9D87C3A2848C0B89062630139597E">
    <w:name w:val="BFA9D87C3A2848C0B89062630139597E"/>
    <w:rsid w:val="00E840EB"/>
  </w:style>
  <w:style w:type="paragraph" w:customStyle="1" w:styleId="FEEA7E0FE98E4B29BD26A9ED2F881A73">
    <w:name w:val="FEEA7E0FE98E4B29BD26A9ED2F881A73"/>
    <w:rsid w:val="00E840EB"/>
  </w:style>
  <w:style w:type="paragraph" w:customStyle="1" w:styleId="307711117ABA41ABB4F25B4475E4740F">
    <w:name w:val="307711117ABA41ABB4F25B4475E4740F"/>
    <w:rsid w:val="00E840EB"/>
  </w:style>
  <w:style w:type="paragraph" w:customStyle="1" w:styleId="F7246C60AF27472985951D193329A241">
    <w:name w:val="F7246C60AF27472985951D193329A241"/>
    <w:rsid w:val="00E840EB"/>
  </w:style>
  <w:style w:type="paragraph" w:customStyle="1" w:styleId="AD101A02E12145A3AE77224326AD514B">
    <w:name w:val="AD101A02E12145A3AE77224326AD514B"/>
    <w:rsid w:val="00E840EB"/>
  </w:style>
  <w:style w:type="paragraph" w:customStyle="1" w:styleId="9EEA779A302A41438C9C3C6E9380230F">
    <w:name w:val="9EEA779A302A41438C9C3C6E9380230F"/>
    <w:rsid w:val="00E840EB"/>
  </w:style>
  <w:style w:type="paragraph" w:customStyle="1" w:styleId="3DE7B458688B4C9788BE9039DFAF7110">
    <w:name w:val="3DE7B458688B4C9788BE9039DFAF7110"/>
    <w:rsid w:val="00E840EB"/>
  </w:style>
  <w:style w:type="paragraph" w:customStyle="1" w:styleId="3C669BE0E3324B839FB59297F394A896">
    <w:name w:val="3C669BE0E3324B839FB59297F394A896"/>
    <w:rsid w:val="00E840EB"/>
  </w:style>
  <w:style w:type="paragraph" w:customStyle="1" w:styleId="943E1F5D4EFB4A1ABF35E26941ECEEB0">
    <w:name w:val="943E1F5D4EFB4A1ABF35E26941ECEEB0"/>
    <w:rsid w:val="00E840EB"/>
  </w:style>
  <w:style w:type="paragraph" w:customStyle="1" w:styleId="431542BBCEF14F9A9F176DBB3F042290">
    <w:name w:val="431542BBCEF14F9A9F176DBB3F042290"/>
    <w:rsid w:val="00E840EB"/>
  </w:style>
  <w:style w:type="paragraph" w:customStyle="1" w:styleId="7CCCCD6A5B4A44549073B5366036EA3D">
    <w:name w:val="7CCCCD6A5B4A44549073B5366036EA3D"/>
    <w:rsid w:val="00E840EB"/>
  </w:style>
  <w:style w:type="paragraph" w:customStyle="1" w:styleId="B7CCD4106C644B7FAEAE1CCD702C7A81">
    <w:name w:val="B7CCD4106C644B7FAEAE1CCD702C7A81"/>
    <w:rsid w:val="00E840EB"/>
  </w:style>
  <w:style w:type="paragraph" w:customStyle="1" w:styleId="425D388112E4441DBE541C6A333EF6E3">
    <w:name w:val="425D388112E4441DBE541C6A333EF6E3"/>
    <w:rsid w:val="00E840EB"/>
  </w:style>
  <w:style w:type="paragraph" w:customStyle="1" w:styleId="2B47D2BF86B5440CB44DE6ECA0375392">
    <w:name w:val="2B47D2BF86B5440CB44DE6ECA0375392"/>
    <w:rsid w:val="00E840EB"/>
  </w:style>
  <w:style w:type="paragraph" w:customStyle="1" w:styleId="06F293CE4FDC4EDB83AE61CCF488495C">
    <w:name w:val="06F293CE4FDC4EDB83AE61CCF488495C"/>
    <w:rsid w:val="00E840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8BFB4-8CB1-465F-8C70-640281313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Elsey</dc:creator>
  <cp:keywords/>
  <dc:description/>
  <cp:lastModifiedBy>Thomas Elsey</cp:lastModifiedBy>
  <cp:revision>2</cp:revision>
  <cp:lastPrinted>2021-08-18T21:36:00Z</cp:lastPrinted>
  <dcterms:created xsi:type="dcterms:W3CDTF">2021-08-25T00:09:00Z</dcterms:created>
  <dcterms:modified xsi:type="dcterms:W3CDTF">2021-08-25T00:09:00Z</dcterms:modified>
</cp:coreProperties>
</file>